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3D2A5" w14:textId="77777777" w:rsidR="00FE62D6" w:rsidRDefault="00FE62D6" w:rsidP="00FE62D6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1F11BA">
        <w:rPr>
          <w:rFonts w:eastAsia="Times New Roman" w:cstheme="minorHAnsi"/>
          <w:b/>
          <w:bCs/>
          <w:color w:val="000000"/>
          <w:sz w:val="24"/>
          <w:szCs w:val="24"/>
        </w:rPr>
        <w:t>Language name</w:t>
      </w:r>
      <w:r w:rsidRPr="00AF7341">
        <w:rPr>
          <w:rFonts w:eastAsia="Times New Roman" w:cstheme="minorHAnsi"/>
          <w:color w:val="000000"/>
          <w:sz w:val="24"/>
          <w:szCs w:val="24"/>
        </w:rPr>
        <w:t>:</w:t>
      </w:r>
      <w:r>
        <w:rPr>
          <w:rFonts w:eastAsia="Times New Roman" w:cstheme="minorHAnsi"/>
          <w:color w:val="000000"/>
          <w:sz w:val="24"/>
          <w:szCs w:val="24"/>
        </w:rPr>
        <w:t xml:space="preserve"> sparky </w:t>
      </w:r>
    </w:p>
    <w:p w14:paraId="6814E6B2" w14:textId="42FE050C" w:rsidR="00FE62D6" w:rsidRDefault="00FE62D6" w:rsidP="00FE62D6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1F11BA">
        <w:rPr>
          <w:rFonts w:eastAsia="Times New Roman" w:cstheme="minorHAnsi"/>
          <w:b/>
          <w:bCs/>
          <w:color w:val="000000"/>
          <w:sz w:val="24"/>
          <w:szCs w:val="24"/>
        </w:rPr>
        <w:t>File extension</w:t>
      </w:r>
      <w:r>
        <w:rPr>
          <w:rFonts w:eastAsia="Times New Roman" w:cstheme="minorHAnsi"/>
          <w:color w:val="000000"/>
          <w:sz w:val="24"/>
          <w:szCs w:val="24"/>
        </w:rPr>
        <w:t xml:space="preserve">: </w:t>
      </w:r>
      <w:r w:rsidR="004E0DA8">
        <w:rPr>
          <w:rFonts w:eastAsia="Times New Roman" w:cstheme="minorHAnsi"/>
          <w:color w:val="000000"/>
          <w:sz w:val="24"/>
          <w:szCs w:val="24"/>
        </w:rPr>
        <w:t>‘</w:t>
      </w:r>
      <w:r>
        <w:rPr>
          <w:rFonts w:eastAsia="Times New Roman" w:cstheme="minorHAnsi"/>
          <w:color w:val="000000"/>
          <w:sz w:val="24"/>
          <w:szCs w:val="24"/>
        </w:rPr>
        <w:t>.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pk</w:t>
      </w:r>
      <w:proofErr w:type="spellEnd"/>
      <w:r w:rsidR="004E0DA8">
        <w:rPr>
          <w:rFonts w:eastAsia="Times New Roman" w:cstheme="minorHAnsi"/>
          <w:color w:val="000000"/>
          <w:sz w:val="24"/>
          <w:szCs w:val="24"/>
        </w:rPr>
        <w:t>’</w:t>
      </w:r>
    </w:p>
    <w:p w14:paraId="04E323F1" w14:textId="77777777" w:rsidR="00FE62D6" w:rsidRDefault="00FE62D6" w:rsidP="00FE62D6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18E68FE6" w14:textId="088498CC" w:rsidR="00FE62D6" w:rsidRDefault="00FE62D6" w:rsidP="00FE62D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1F11BA">
        <w:rPr>
          <w:rFonts w:eastAsia="Times New Roman" w:cstheme="minorHAnsi"/>
          <w:b/>
          <w:bCs/>
          <w:color w:val="000000"/>
          <w:sz w:val="24"/>
          <w:szCs w:val="24"/>
        </w:rPr>
        <w:t>Design</w:t>
      </w:r>
      <w:r>
        <w:rPr>
          <w:rFonts w:eastAsia="Times New Roman" w:cstheme="minorHAnsi"/>
          <w:b/>
          <w:bCs/>
          <w:color w:val="000000"/>
          <w:sz w:val="24"/>
          <w:szCs w:val="24"/>
        </w:rPr>
        <w:t>:</w:t>
      </w:r>
    </w:p>
    <w:p w14:paraId="61E68AD8" w14:textId="77777777" w:rsidR="00FE62D6" w:rsidRPr="001F11BA" w:rsidRDefault="00FE62D6" w:rsidP="00FE62D6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14:paraId="3682C2C1" w14:textId="47AF25C9" w:rsidR="00FE62D6" w:rsidRPr="00FE62D6" w:rsidRDefault="00FE62D6" w:rsidP="00FE62D6">
      <w:pPr>
        <w:pStyle w:val="ListParagraph"/>
        <w:numPr>
          <w:ilvl w:val="0"/>
          <w:numId w:val="1"/>
        </w:numPr>
      </w:pPr>
      <w:r>
        <w:rPr>
          <w:rFonts w:eastAsia="Times New Roman" w:cstheme="minorHAnsi"/>
          <w:color w:val="000000"/>
          <w:sz w:val="24"/>
          <w:szCs w:val="24"/>
        </w:rPr>
        <w:t>T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he purpose of the </w:t>
      </w:r>
      <w:r w:rsidRPr="008948F0">
        <w:rPr>
          <w:rFonts w:eastAsia="Times New Roman" w:cstheme="minorHAnsi"/>
          <w:color w:val="000000"/>
          <w:sz w:val="24"/>
          <w:szCs w:val="24"/>
        </w:rPr>
        <w:t>language</w:t>
      </w:r>
    </w:p>
    <w:p w14:paraId="08445434" w14:textId="77777777" w:rsidR="00FE62D6" w:rsidRDefault="00FE62D6" w:rsidP="00FE62D6">
      <w:pPr>
        <w:spacing w:after="0" w:line="240" w:lineRule="auto"/>
        <w:ind w:left="720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 xml:space="preserve">To help implement algorithms and </w:t>
      </w:r>
      <w:r>
        <w:rPr>
          <w:rFonts w:eastAsia="Times New Roman" w:cstheme="minorHAnsi"/>
          <w:color w:val="000000"/>
          <w:sz w:val="24"/>
          <w:szCs w:val="24"/>
        </w:rPr>
        <w:t>encode solutions to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 complex problems. </w:t>
      </w:r>
    </w:p>
    <w:p w14:paraId="3FFC0B43" w14:textId="658A8620" w:rsidR="00FE62D6" w:rsidRDefault="00FE62D6" w:rsidP="00FE62D6">
      <w:pPr>
        <w:pStyle w:val="ListParagraph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We also want to exhibit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color w:val="000000"/>
          <w:sz w:val="24"/>
          <w:szCs w:val="24"/>
        </w:rPr>
        <w:t>the ability of declarative languages in implementing imperative languages.   </w:t>
      </w:r>
    </w:p>
    <w:p w14:paraId="0E4862E7" w14:textId="77777777" w:rsidR="00FE62D6" w:rsidRDefault="00FE62D6" w:rsidP="00FE62D6">
      <w:pPr>
        <w:pStyle w:val="ListParagraph"/>
        <w:rPr>
          <w:rFonts w:eastAsia="Times New Roman" w:cstheme="minorHAnsi"/>
          <w:color w:val="000000"/>
          <w:sz w:val="24"/>
          <w:szCs w:val="24"/>
        </w:rPr>
      </w:pPr>
    </w:p>
    <w:p w14:paraId="77E1A100" w14:textId="23C55CEC" w:rsidR="00FE62D6" w:rsidRPr="00FE62D6" w:rsidRDefault="00FE62D6" w:rsidP="00FE62D6">
      <w:pPr>
        <w:pStyle w:val="ListParagraph"/>
        <w:numPr>
          <w:ilvl w:val="0"/>
          <w:numId w:val="1"/>
        </w:numPr>
      </w:pPr>
      <w:r>
        <w:t xml:space="preserve">Generic 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stuff that shows what we have thought through while </w:t>
      </w:r>
      <w:r w:rsidRPr="008948F0">
        <w:rPr>
          <w:rFonts w:eastAsia="Times New Roman" w:cstheme="minorHAnsi"/>
          <w:color w:val="000000"/>
          <w:sz w:val="24"/>
          <w:szCs w:val="24"/>
        </w:rPr>
        <w:t>designing</w:t>
      </w:r>
      <w:r>
        <w:rPr>
          <w:rFonts w:eastAsia="Times New Roman" w:cstheme="minorHAnsi"/>
          <w:color w:val="000000"/>
          <w:sz w:val="24"/>
          <w:szCs w:val="24"/>
        </w:rPr>
        <w:t>:</w:t>
      </w:r>
    </w:p>
    <w:p w14:paraId="2BB5DE09" w14:textId="77777777" w:rsidR="00FE62D6" w:rsidRPr="008948F0" w:rsidRDefault="00FE62D6" w:rsidP="00FE62D6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>Our language will have Primitive Types Boolean (‘and’, ‘or’ &amp; ‘not’), Integers, Float, and String.</w:t>
      </w:r>
    </w:p>
    <w:p w14:paraId="7B13D343" w14:textId="77777777" w:rsidR="00FE62D6" w:rsidRPr="00AF7341" w:rsidRDefault="00FE62D6" w:rsidP="00FE62D6">
      <w:pPr>
        <w:numPr>
          <w:ilvl w:val="2"/>
          <w:numId w:val="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int</w:t>
      </w:r>
    </w:p>
    <w:p w14:paraId="429CB9EF" w14:textId="77777777" w:rsidR="00FE62D6" w:rsidRPr="00AF7341" w:rsidRDefault="00FE62D6" w:rsidP="00FE62D6">
      <w:pPr>
        <w:numPr>
          <w:ilvl w:val="2"/>
          <w:numId w:val="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float</w:t>
      </w:r>
    </w:p>
    <w:p w14:paraId="1195E4C3" w14:textId="77777777" w:rsidR="00FE62D6" w:rsidRPr="00AF7341" w:rsidRDefault="00FE62D6" w:rsidP="00FE62D6">
      <w:pPr>
        <w:numPr>
          <w:ilvl w:val="2"/>
          <w:numId w:val="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string</w:t>
      </w:r>
    </w:p>
    <w:p w14:paraId="3E75C5A3" w14:textId="77777777" w:rsidR="00FE62D6" w:rsidRPr="00AF7341" w:rsidRDefault="00FE62D6" w:rsidP="00FE62D6">
      <w:pPr>
        <w:numPr>
          <w:ilvl w:val="2"/>
          <w:numId w:val="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proofErr w:type="spellStart"/>
      <w:r>
        <w:rPr>
          <w:rFonts w:eastAsia="Times New Roman" w:cstheme="minorHAnsi"/>
          <w:color w:val="000000"/>
          <w:sz w:val="24"/>
          <w:szCs w:val="24"/>
        </w:rPr>
        <w:t>boolean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 xml:space="preserve"> (we have true, false, and, or, not as keywords)</w:t>
      </w:r>
    </w:p>
    <w:p w14:paraId="472BCBEA" w14:textId="77777777" w:rsidR="00FE62D6" w:rsidRPr="00AF7341" w:rsidRDefault="00FE62D6" w:rsidP="00FE62D6">
      <w:pPr>
        <w:numPr>
          <w:ilvl w:val="2"/>
          <w:numId w:val="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var - supports above data types</w:t>
      </w:r>
    </w:p>
    <w:p w14:paraId="763AB7B5" w14:textId="77777777" w:rsidR="00FE62D6" w:rsidRPr="00AF7341" w:rsidRDefault="00FE62D6" w:rsidP="00FE62D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5A68394" w14:textId="77777777" w:rsidR="00FE62D6" w:rsidRPr="00AF7341" w:rsidRDefault="00FE62D6" w:rsidP="00FE62D6">
      <w:pPr>
        <w:spacing w:after="0" w:line="240" w:lineRule="auto"/>
        <w:ind w:left="720" w:firstLine="360"/>
        <w:rPr>
          <w:rFonts w:eastAsia="Times New Roman" w:cstheme="minorHAnsi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Oper</w:t>
      </w:r>
      <w:r>
        <w:rPr>
          <w:rFonts w:eastAsia="Times New Roman" w:cstheme="minorHAnsi"/>
          <w:color w:val="000000"/>
          <w:sz w:val="24"/>
          <w:szCs w:val="24"/>
        </w:rPr>
        <w:t>ations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 support addition, subtraction, multiplication, and division</w:t>
      </w:r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color w:val="000000"/>
          <w:sz w:val="24"/>
          <w:szCs w:val="24"/>
        </w:rPr>
        <w:t>for Integers and Float.</w:t>
      </w:r>
    </w:p>
    <w:p w14:paraId="2012A31A" w14:textId="77777777" w:rsidR="00FE62D6" w:rsidRPr="00AF7341" w:rsidRDefault="00FE62D6" w:rsidP="00FE62D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607EA3A" w14:textId="77777777" w:rsidR="00FE62D6" w:rsidRPr="008948F0" w:rsidRDefault="00FE62D6" w:rsidP="00FE62D6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>Our language will have a way to associate a value with an identifier, hence it will support assignment operators on all supported data types.</w:t>
      </w:r>
    </w:p>
    <w:p w14:paraId="78B15502" w14:textId="1B3BA529" w:rsidR="00FE62D6" w:rsidRPr="00AF7341" w:rsidRDefault="00FE62D6" w:rsidP="00FE62D6">
      <w:pPr>
        <w:numPr>
          <w:ilvl w:val="2"/>
          <w:numId w:val="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 xml:space="preserve">Identifiers </w:t>
      </w:r>
      <w:r>
        <w:rPr>
          <w:rFonts w:eastAsia="Times New Roman" w:cstheme="minorHAnsi"/>
          <w:color w:val="000000"/>
          <w:sz w:val="24"/>
          <w:szCs w:val="24"/>
        </w:rPr>
        <w:t>will be represented by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076284">
        <w:rPr>
          <w:rFonts w:eastAsia="Times New Roman" w:cstheme="minorHAnsi"/>
          <w:color w:val="000000"/>
          <w:sz w:val="24"/>
          <w:szCs w:val="24"/>
        </w:rPr>
        <w:t xml:space="preserve">a 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single character from ‘a’ to ‘z’. If the environment supports, we </w:t>
      </w:r>
      <w:r>
        <w:rPr>
          <w:rFonts w:eastAsia="Times New Roman" w:cstheme="minorHAnsi"/>
          <w:color w:val="000000"/>
          <w:sz w:val="24"/>
          <w:szCs w:val="24"/>
        </w:rPr>
        <w:t>will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 make it a string of </w:t>
      </w:r>
      <w:r>
        <w:rPr>
          <w:rFonts w:eastAsia="Times New Roman" w:cstheme="minorHAnsi"/>
          <w:color w:val="000000"/>
          <w:sz w:val="24"/>
          <w:szCs w:val="24"/>
        </w:rPr>
        <w:t>alphanumeric characters</w:t>
      </w:r>
      <w:r w:rsidRPr="00AF7341">
        <w:rPr>
          <w:rFonts w:eastAsia="Times New Roman" w:cstheme="minorHAnsi"/>
          <w:color w:val="000000"/>
          <w:sz w:val="24"/>
          <w:szCs w:val="24"/>
        </w:rPr>
        <w:t>.</w:t>
      </w:r>
    </w:p>
    <w:p w14:paraId="461738CB" w14:textId="77777777" w:rsidR="00FE62D6" w:rsidRPr="00AF7341" w:rsidRDefault="00FE62D6" w:rsidP="00FE62D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3EAA262" w14:textId="77777777" w:rsidR="00FE62D6" w:rsidRPr="008948F0" w:rsidRDefault="00FE62D6" w:rsidP="00FE62D6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>Our language will support the following conditional constructs:</w:t>
      </w:r>
    </w:p>
    <w:p w14:paraId="5B644CE3" w14:textId="77777777" w:rsidR="00FE62D6" w:rsidRPr="00AF7341" w:rsidRDefault="00FE62D6" w:rsidP="00FE62D6">
      <w:pPr>
        <w:numPr>
          <w:ilvl w:val="1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A ternary operator (</w:t>
      </w:r>
      <w:r w:rsidRPr="008948F0">
        <w:rPr>
          <w:rFonts w:eastAsia="Times New Roman" w:cstheme="minorHAnsi"/>
          <w:color w:val="000000"/>
          <w:sz w:val="24"/>
          <w:szCs w:val="24"/>
        </w:rPr>
        <w:t>condition?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 expression1: expression2</w:t>
      </w:r>
      <w:r w:rsidRPr="008948F0">
        <w:rPr>
          <w:rFonts w:eastAsia="Times New Roman" w:cstheme="minorHAnsi"/>
          <w:color w:val="000000"/>
          <w:sz w:val="24"/>
          <w:szCs w:val="24"/>
        </w:rPr>
        <w:t>).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 It ends with a semicolon.</w:t>
      </w:r>
    </w:p>
    <w:p w14:paraId="31E67EA7" w14:textId="77777777" w:rsidR="00FE62D6" w:rsidRDefault="00FE62D6" w:rsidP="00FE62D6">
      <w:pPr>
        <w:numPr>
          <w:ilvl w:val="1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if-then-else construct.</w:t>
      </w:r>
    </w:p>
    <w:p w14:paraId="72958C81" w14:textId="77777777" w:rsidR="00FE62D6" w:rsidRDefault="00FE62D6" w:rsidP="00FE62D6">
      <w:pPr>
        <w:numPr>
          <w:ilvl w:val="1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if-then-else-endif</w:t>
      </w:r>
      <w:r>
        <w:rPr>
          <w:rFonts w:eastAsia="Times New Roman" w:cstheme="minorHAnsi"/>
          <w:color w:val="000000"/>
          <w:sz w:val="24"/>
          <w:szCs w:val="24"/>
        </w:rPr>
        <w:t xml:space="preserve"> construct.</w:t>
      </w:r>
    </w:p>
    <w:p w14:paraId="6E3C27C6" w14:textId="77777777" w:rsidR="00FE62D6" w:rsidRPr="00AF7341" w:rsidRDefault="00FE62D6" w:rsidP="00FE62D6">
      <w:pPr>
        <w:spacing w:after="0" w:line="240" w:lineRule="auto"/>
        <w:ind w:left="2160"/>
        <w:textAlignment w:val="baseline"/>
        <w:rPr>
          <w:rFonts w:eastAsia="Times New Roman" w:cstheme="minorHAnsi"/>
          <w:color w:val="000000"/>
          <w:sz w:val="24"/>
          <w:szCs w:val="24"/>
        </w:rPr>
      </w:pPr>
    </w:p>
    <w:p w14:paraId="14CEBAF6" w14:textId="77777777" w:rsidR="00FE62D6" w:rsidRPr="00AF7341" w:rsidRDefault="00FE62D6" w:rsidP="00FE62D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9E735B9" w14:textId="77777777" w:rsidR="00FE62D6" w:rsidRPr="008948F0" w:rsidRDefault="00FE62D6" w:rsidP="00FE62D6">
      <w:pPr>
        <w:pStyle w:val="ListParagraph"/>
        <w:numPr>
          <w:ilvl w:val="1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>The language must support the following looping structures</w:t>
      </w:r>
    </w:p>
    <w:p w14:paraId="1604E98E" w14:textId="77777777" w:rsidR="00FE62D6" w:rsidRPr="00AF7341" w:rsidRDefault="00FE62D6" w:rsidP="00FE62D6">
      <w:pPr>
        <w:numPr>
          <w:ilvl w:val="2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 xml:space="preserve">Traditional for </w:t>
      </w:r>
      <w:r w:rsidRPr="008948F0">
        <w:rPr>
          <w:rFonts w:eastAsia="Times New Roman" w:cstheme="minorHAnsi"/>
          <w:color w:val="000000"/>
          <w:sz w:val="24"/>
          <w:szCs w:val="24"/>
        </w:rPr>
        <w:t>loop for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(</w:t>
      </w:r>
      <w:proofErr w:type="spellStart"/>
      <w:r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proofErr w:type="spellEnd"/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=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2; </w:t>
      </w:r>
      <w:proofErr w:type="spellStart"/>
      <w:r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proofErr w:type="spellEnd"/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&lt;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5; </w:t>
      </w:r>
      <w:proofErr w:type="spellStart"/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proofErr w:type="spellEnd"/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= </w:t>
      </w:r>
      <w:proofErr w:type="spellStart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proofErr w:type="spellEnd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 + 1)</w:t>
      </w:r>
    </w:p>
    <w:p w14:paraId="55809CEA" w14:textId="77777777" w:rsidR="00FE62D6" w:rsidRPr="00AF7341" w:rsidRDefault="00FE62D6" w:rsidP="00FE62D6">
      <w:pPr>
        <w:numPr>
          <w:ilvl w:val="2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Traditional while loop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br/>
        <w:t>while (expr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==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expr) do block </w:t>
      </w:r>
      <w:proofErr w:type="spellStart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endwhile</w:t>
      </w:r>
      <w:proofErr w:type="spellEnd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br/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>while (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not </w:t>
      </w:r>
      <w:proofErr w:type="spellStart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boolean</w:t>
      </w:r>
      <w:proofErr w:type="spellEnd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) do block </w:t>
      </w:r>
      <w:proofErr w:type="spellStart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endwhile</w:t>
      </w:r>
      <w:proofErr w:type="spellEnd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br/>
        <w:t>while (</w:t>
      </w:r>
      <w:proofErr w:type="spellStart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boolean</w:t>
      </w:r>
      <w:proofErr w:type="spellEnd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) do block </w:t>
      </w:r>
      <w:proofErr w:type="spellStart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endwhile</w:t>
      </w:r>
      <w:proofErr w:type="spellEnd"/>
    </w:p>
    <w:p w14:paraId="42109CEB" w14:textId="77777777" w:rsidR="00FE62D6" w:rsidRDefault="00FE62D6" w:rsidP="00FE62D6">
      <w:pPr>
        <w:numPr>
          <w:ilvl w:val="2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 xml:space="preserve">‘for </w:t>
      </w:r>
      <w:proofErr w:type="spellStart"/>
      <w:r w:rsidRPr="00AF7341">
        <w:rPr>
          <w:rFonts w:eastAsia="Times New Roman" w:cstheme="minorHAnsi"/>
          <w:color w:val="000000"/>
          <w:sz w:val="24"/>
          <w:szCs w:val="24"/>
        </w:rPr>
        <w:t>i</w:t>
      </w:r>
      <w:proofErr w:type="spellEnd"/>
      <w:r w:rsidRPr="00AF7341">
        <w:rPr>
          <w:rFonts w:eastAsia="Times New Roman" w:cstheme="minorHAnsi"/>
          <w:color w:val="000000"/>
          <w:sz w:val="24"/>
          <w:szCs w:val="24"/>
        </w:rPr>
        <w:t xml:space="preserve"> in </w:t>
      </w:r>
      <w:r w:rsidRPr="008948F0">
        <w:rPr>
          <w:rFonts w:eastAsia="Times New Roman" w:cstheme="minorHAnsi"/>
          <w:color w:val="000000"/>
          <w:sz w:val="24"/>
          <w:szCs w:val="24"/>
        </w:rPr>
        <w:t>range (</w:t>
      </w:r>
      <w:r w:rsidRPr="00AF7341">
        <w:rPr>
          <w:rFonts w:eastAsia="Times New Roman" w:cstheme="minorHAnsi"/>
          <w:color w:val="000000"/>
          <w:sz w:val="24"/>
          <w:szCs w:val="24"/>
        </w:rPr>
        <w:t>2</w:t>
      </w:r>
      <w:r>
        <w:rPr>
          <w:rFonts w:eastAsia="Times New Roman" w:cstheme="minorHAnsi"/>
          <w:color w:val="000000"/>
          <w:sz w:val="24"/>
          <w:szCs w:val="24"/>
        </w:rPr>
        <w:t xml:space="preserve"> to 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5)’ which will behave the same as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for</w:t>
      </w:r>
      <w:r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(</w:t>
      </w:r>
      <w:proofErr w:type="spellStart"/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proofErr w:type="spellEnd"/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=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2; </w:t>
      </w:r>
      <w:proofErr w:type="spellStart"/>
      <w:r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proofErr w:type="spellEnd"/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&lt;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5; </w:t>
      </w:r>
      <w:proofErr w:type="spellStart"/>
      <w:r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proofErr w:type="spellEnd"/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 </w:t>
      </w:r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= </w:t>
      </w:r>
      <w:proofErr w:type="spellStart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>i</w:t>
      </w:r>
      <w:proofErr w:type="spellEnd"/>
      <w:r w:rsidRPr="00AF7341">
        <w:rPr>
          <w:rFonts w:eastAsia="Times New Roman" w:cstheme="minorHAnsi"/>
          <w:b/>
          <w:bCs/>
          <w:color w:val="000000"/>
          <w:sz w:val="24"/>
          <w:szCs w:val="24"/>
        </w:rPr>
        <w:t xml:space="preserve"> + 1)</w:t>
      </w:r>
      <w:r w:rsidRPr="00AF7341">
        <w:rPr>
          <w:rFonts w:eastAsia="Times New Roman" w:cstheme="minorHAnsi"/>
          <w:color w:val="000000"/>
          <w:sz w:val="24"/>
          <w:szCs w:val="24"/>
        </w:rPr>
        <w:t>.</w:t>
      </w:r>
    </w:p>
    <w:p w14:paraId="1260AA08" w14:textId="77777777" w:rsidR="00FE62D6" w:rsidRPr="00AF7341" w:rsidRDefault="00FE62D6" w:rsidP="00FE62D6">
      <w:pPr>
        <w:numPr>
          <w:ilvl w:val="2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The conditional statement will support ‘&gt;,&lt;,&gt;=,&lt;=,==,!=’ only. The ‘and, or’ symbols in the DCG rules will be taken care of automatically while evaluation.</w:t>
      </w:r>
    </w:p>
    <w:p w14:paraId="2167B366" w14:textId="77777777" w:rsidR="00FE62D6" w:rsidRPr="00AF7341" w:rsidRDefault="00FE62D6" w:rsidP="00FE62D6">
      <w:pPr>
        <w:spacing w:after="240" w:line="240" w:lineRule="auto"/>
        <w:rPr>
          <w:rFonts w:eastAsia="Times New Roman" w:cstheme="minorHAnsi"/>
          <w:sz w:val="24"/>
          <w:szCs w:val="24"/>
        </w:rPr>
      </w:pPr>
    </w:p>
    <w:p w14:paraId="225A1644" w14:textId="77777777" w:rsidR="00FE62D6" w:rsidRPr="00025627" w:rsidRDefault="00FE62D6" w:rsidP="00FE62D6">
      <w:pPr>
        <w:pStyle w:val="ListParagraph"/>
        <w:numPr>
          <w:ilvl w:val="1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 xml:space="preserve">We will have a construct 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display 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for displaying the identifier values. </w:t>
      </w:r>
    </w:p>
    <w:p w14:paraId="7514E9BE" w14:textId="77777777" w:rsidR="00FE62D6" w:rsidRPr="00025627" w:rsidRDefault="00FE62D6" w:rsidP="00FE62D6">
      <w:pPr>
        <w:pStyle w:val="ListParagraph"/>
        <w:numPr>
          <w:ilvl w:val="2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>It will output all the data types supported by the language. display(identifiers+)</w:t>
      </w:r>
      <w:r>
        <w:rPr>
          <w:rFonts w:eastAsia="Times New Roman" w:cstheme="minorHAnsi"/>
          <w:color w:val="000000"/>
          <w:sz w:val="24"/>
          <w:szCs w:val="24"/>
        </w:rPr>
        <w:t>.</w:t>
      </w:r>
    </w:p>
    <w:p w14:paraId="3E582352" w14:textId="77777777" w:rsidR="00FE62D6" w:rsidRPr="00025627" w:rsidRDefault="00FE62D6" w:rsidP="00FE62D6">
      <w:pPr>
        <w:pStyle w:val="ListParagraph"/>
        <w:numPr>
          <w:ilvl w:val="2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>Display - returns string or output of expressions after evaluation.</w:t>
      </w:r>
    </w:p>
    <w:p w14:paraId="564FE006" w14:textId="77777777" w:rsidR="00FE62D6" w:rsidRPr="00AF7341" w:rsidRDefault="00FE62D6" w:rsidP="00FE62D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1521AD9" w14:textId="77777777" w:rsidR="00FE62D6" w:rsidRPr="009A71AB" w:rsidRDefault="00FE62D6" w:rsidP="00FE62D6">
      <w:pPr>
        <w:pStyle w:val="ListParagraph"/>
        <w:numPr>
          <w:ilvl w:val="1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>Evaluating Boolean algebra</w:t>
      </w:r>
      <w:r>
        <w:rPr>
          <w:rFonts w:eastAsia="Times New Roman" w:cstheme="minorHAnsi"/>
          <w:color w:val="000000"/>
          <w:sz w:val="24"/>
          <w:szCs w:val="24"/>
        </w:rPr>
        <w:t xml:space="preserve"> expressions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 </w:t>
      </w:r>
    </w:p>
    <w:p w14:paraId="55DCDA69" w14:textId="77777777" w:rsidR="00FE62D6" w:rsidRPr="009A71AB" w:rsidRDefault="00FE62D6" w:rsidP="00FE62D6">
      <w:pPr>
        <w:pStyle w:val="ListParagraph"/>
        <w:rPr>
          <w:rFonts w:eastAsia="Times New Roman" w:cstheme="minorHAnsi"/>
          <w:color w:val="000000"/>
          <w:sz w:val="24"/>
          <w:szCs w:val="24"/>
        </w:rPr>
      </w:pPr>
    </w:p>
    <w:p w14:paraId="14B3D759" w14:textId="77777777" w:rsidR="00FE62D6" w:rsidRPr="009A71AB" w:rsidRDefault="00FE62D6" w:rsidP="00FE62D6">
      <w:pPr>
        <w:pStyle w:val="ListParagraph"/>
        <w:numPr>
          <w:ilvl w:val="2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 xml:space="preserve">X + Y, </w:t>
      </w:r>
      <w:r>
        <w:rPr>
          <w:rFonts w:eastAsia="Times New Roman" w:cstheme="minorHAnsi"/>
          <w:color w:val="000000"/>
          <w:sz w:val="24"/>
          <w:szCs w:val="24"/>
        </w:rPr>
        <w:t xml:space="preserve">when 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X is true, Y is false, 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>“+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” </w:t>
      </w:r>
      <w:r>
        <w:rPr>
          <w:rFonts w:eastAsia="Times New Roman" w:cstheme="minorHAnsi"/>
          <w:color w:val="000000"/>
          <w:sz w:val="24"/>
          <w:szCs w:val="24"/>
        </w:rPr>
        <w:t>acts as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>“or”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 operator.</w:t>
      </w:r>
    </w:p>
    <w:p w14:paraId="525925B5" w14:textId="77777777" w:rsidR="00FE62D6" w:rsidRPr="009A71AB" w:rsidRDefault="00FE62D6" w:rsidP="00FE62D6">
      <w:pPr>
        <w:pStyle w:val="ListParagraph"/>
        <w:numPr>
          <w:ilvl w:val="2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 xml:space="preserve">X * Y, </w:t>
      </w:r>
      <w:r>
        <w:rPr>
          <w:rFonts w:eastAsia="Times New Roman" w:cstheme="minorHAnsi"/>
          <w:color w:val="000000"/>
          <w:sz w:val="24"/>
          <w:szCs w:val="24"/>
        </w:rPr>
        <w:t xml:space="preserve">when 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X is true, Y is false, 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 xml:space="preserve">“*” </w:t>
      </w:r>
      <w:r>
        <w:rPr>
          <w:rFonts w:eastAsia="Times New Roman" w:cstheme="minorHAnsi"/>
          <w:color w:val="000000"/>
          <w:sz w:val="24"/>
          <w:szCs w:val="24"/>
        </w:rPr>
        <w:t>acts as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 </w:t>
      </w:r>
      <w:r w:rsidRPr="008948F0">
        <w:rPr>
          <w:rFonts w:eastAsia="Times New Roman" w:cstheme="minorHAnsi"/>
          <w:b/>
          <w:bCs/>
          <w:color w:val="000000"/>
          <w:sz w:val="24"/>
          <w:szCs w:val="24"/>
        </w:rPr>
        <w:t>“and”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 operator.</w:t>
      </w:r>
    </w:p>
    <w:p w14:paraId="41086952" w14:textId="77777777" w:rsidR="00FE62D6" w:rsidRPr="009A71AB" w:rsidRDefault="00FE62D6" w:rsidP="00FE62D6">
      <w:pPr>
        <w:pStyle w:val="ListParagraph"/>
        <w:numPr>
          <w:ilvl w:val="2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lastRenderedPageBreak/>
        <w:t xml:space="preserve">Evaluation of parse tree </w:t>
      </w:r>
      <w:r>
        <w:rPr>
          <w:rFonts w:eastAsia="Times New Roman" w:cstheme="minorHAnsi"/>
          <w:color w:val="000000"/>
          <w:sz w:val="24"/>
          <w:szCs w:val="24"/>
        </w:rPr>
        <w:t xml:space="preserve">for this </w:t>
      </w:r>
      <w:r w:rsidRPr="00AF7341">
        <w:rPr>
          <w:rFonts w:eastAsia="Times New Roman" w:cstheme="minorHAnsi"/>
          <w:color w:val="000000"/>
          <w:sz w:val="24"/>
          <w:szCs w:val="24"/>
        </w:rPr>
        <w:t>will be taken care of in semantic analysis</w:t>
      </w:r>
    </w:p>
    <w:p w14:paraId="7ABD3D16" w14:textId="77777777" w:rsidR="00FE62D6" w:rsidRPr="00AF7341" w:rsidRDefault="00FE62D6" w:rsidP="00FE62D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8DD6E13" w14:textId="25495EB2" w:rsidR="00FE62D6" w:rsidRPr="00FE62D6" w:rsidRDefault="00FE62D6" w:rsidP="00FE62D6">
      <w:pPr>
        <w:pStyle w:val="ListParagraph"/>
        <w:numPr>
          <w:ilvl w:val="1"/>
          <w:numId w:val="7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 xml:space="preserve">Concatenation of </w:t>
      </w:r>
      <w:r>
        <w:rPr>
          <w:rFonts w:eastAsia="Times New Roman" w:cstheme="minorHAnsi"/>
          <w:color w:val="000000"/>
          <w:sz w:val="24"/>
          <w:szCs w:val="24"/>
        </w:rPr>
        <w:t>s</w:t>
      </w:r>
      <w:r w:rsidRPr="008948F0">
        <w:rPr>
          <w:rFonts w:eastAsia="Times New Roman" w:cstheme="minorHAnsi"/>
          <w:color w:val="000000"/>
          <w:sz w:val="24"/>
          <w:szCs w:val="24"/>
        </w:rPr>
        <w:t xml:space="preserve">trings </w:t>
      </w:r>
      <w:r>
        <w:rPr>
          <w:rFonts w:eastAsia="Times New Roman" w:cstheme="minorHAnsi"/>
          <w:color w:val="000000"/>
          <w:sz w:val="24"/>
          <w:szCs w:val="24"/>
        </w:rPr>
        <w:t xml:space="preserve">will be supported </w:t>
      </w:r>
      <w:r w:rsidRPr="008948F0">
        <w:rPr>
          <w:rFonts w:eastAsia="Times New Roman" w:cstheme="minorHAnsi"/>
          <w:color w:val="000000"/>
          <w:sz w:val="24"/>
          <w:szCs w:val="24"/>
        </w:rPr>
        <w:t>→ Evaluation will be taken care of in semantic analysis</w:t>
      </w:r>
      <w:r>
        <w:rPr>
          <w:rFonts w:eastAsia="Times New Roman" w:cstheme="minorHAnsi"/>
          <w:color w:val="000000"/>
          <w:sz w:val="24"/>
          <w:szCs w:val="24"/>
        </w:rPr>
        <w:t>.</w:t>
      </w:r>
    </w:p>
    <w:p w14:paraId="0AC2A1DE" w14:textId="24F8BC28" w:rsidR="00FE62D6" w:rsidRPr="00FE62D6" w:rsidRDefault="00FE62D6" w:rsidP="00FE62D6">
      <w:pPr>
        <w:pStyle w:val="ListParagraph"/>
        <w:numPr>
          <w:ilvl w:val="1"/>
          <w:numId w:val="7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8948F0">
        <w:rPr>
          <w:rFonts w:eastAsia="Times New Roman" w:cstheme="minorHAnsi"/>
          <w:color w:val="000000"/>
          <w:sz w:val="24"/>
          <w:szCs w:val="24"/>
        </w:rPr>
        <w:t>In expressions, if there are variables of different data types, the parser will allow it during parse tree generation, but we will invalidate that in semantic analysis</w:t>
      </w:r>
      <w:r>
        <w:rPr>
          <w:rFonts w:eastAsia="Times New Roman" w:cstheme="minorHAnsi"/>
          <w:color w:val="000000"/>
          <w:sz w:val="24"/>
          <w:szCs w:val="24"/>
        </w:rPr>
        <w:t>.</w:t>
      </w:r>
    </w:p>
    <w:p w14:paraId="75571FDF" w14:textId="7762186E" w:rsidR="00FE62D6" w:rsidRDefault="00FE62D6" w:rsidP="00FE62D6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eclaration and Initialization:</w:t>
      </w:r>
    </w:p>
    <w:p w14:paraId="11D82EDE" w14:textId="102F6752" w:rsidR="00FE62D6" w:rsidRDefault="00FE62D6" w:rsidP="00FE62D6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We have a declaration section followed by commands in a block of code. Commands</w:t>
      </w:r>
      <w:r w:rsidR="00076284">
        <w:rPr>
          <w:rFonts w:eastAsia="Times New Roman" w:cstheme="minorHAnsi"/>
          <w:color w:val="000000"/>
          <w:sz w:val="24"/>
          <w:szCs w:val="24"/>
        </w:rPr>
        <w:t>, in turn,</w:t>
      </w:r>
      <w:r w:rsidRPr="00AF7341">
        <w:rPr>
          <w:rFonts w:eastAsia="Times New Roman" w:cstheme="minorHAnsi"/>
          <w:color w:val="000000"/>
          <w:sz w:val="24"/>
          <w:szCs w:val="24"/>
        </w:rPr>
        <w:t xml:space="preserve"> may have multiple blocks of code. Initialization can be done during declaration or in </w:t>
      </w:r>
      <w:r w:rsidR="00076284">
        <w:rPr>
          <w:rFonts w:eastAsia="Times New Roman" w:cstheme="minorHAnsi"/>
          <w:color w:val="000000"/>
          <w:sz w:val="24"/>
          <w:szCs w:val="24"/>
        </w:rPr>
        <w:t xml:space="preserve">the </w:t>
      </w:r>
      <w:r w:rsidRPr="00AF7341">
        <w:rPr>
          <w:rFonts w:eastAsia="Times New Roman" w:cstheme="minorHAnsi"/>
          <w:color w:val="000000"/>
          <w:sz w:val="24"/>
          <w:szCs w:val="24"/>
        </w:rPr>
        <w:t>commands section.</w:t>
      </w:r>
    </w:p>
    <w:p w14:paraId="6ABB891C" w14:textId="42CF9701" w:rsidR="00FE62D6" w:rsidRDefault="00FE62D6" w:rsidP="00FE62D6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Commands:</w:t>
      </w:r>
    </w:p>
    <w:p w14:paraId="30E0EACA" w14:textId="5094F167" w:rsidR="00FE62D6" w:rsidRDefault="00FE62D6" w:rsidP="00FE62D6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We have assignment operation, for loop, if-then-else condition, while loop, ternary operator</w:t>
      </w:r>
      <w:r>
        <w:rPr>
          <w:rFonts w:eastAsia="Times New Roman" w:cstheme="minorHAnsi"/>
          <w:color w:val="000000"/>
          <w:sz w:val="24"/>
          <w:szCs w:val="24"/>
        </w:rPr>
        <w:t>, display</w:t>
      </w:r>
      <w:r w:rsidRPr="00AF7341">
        <w:rPr>
          <w:rFonts w:eastAsia="Times New Roman" w:cstheme="minorHAnsi"/>
          <w:color w:val="000000"/>
          <w:sz w:val="24"/>
          <w:szCs w:val="24"/>
        </w:rPr>
        <w:t>.</w:t>
      </w:r>
    </w:p>
    <w:p w14:paraId="63F0E829" w14:textId="77777777" w:rsidR="00FE62D6" w:rsidRPr="00FE62D6" w:rsidRDefault="00FE62D6" w:rsidP="00FE62D6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Default values:</w:t>
      </w:r>
    </w:p>
    <w:p w14:paraId="7CFDD68E" w14:textId="059B7E13" w:rsidR="00FE62D6" w:rsidRDefault="00FE62D6" w:rsidP="00FE62D6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  <w:r w:rsidRPr="00FE62D6">
        <w:rPr>
          <w:rFonts w:eastAsia="Times New Roman" w:cstheme="minorHAnsi"/>
          <w:color w:val="000000"/>
          <w:sz w:val="24"/>
          <w:szCs w:val="24"/>
        </w:rPr>
        <w:t xml:space="preserve">No. If a variable is not initialized, </w:t>
      </w:r>
      <w:r w:rsidR="00076284">
        <w:rPr>
          <w:rFonts w:eastAsia="Times New Roman" w:cstheme="minorHAnsi"/>
          <w:color w:val="000000"/>
          <w:sz w:val="24"/>
          <w:szCs w:val="24"/>
        </w:rPr>
        <w:t xml:space="preserve">an </w:t>
      </w:r>
      <w:r w:rsidRPr="00FE62D6">
        <w:rPr>
          <w:rFonts w:eastAsia="Times New Roman" w:cstheme="minorHAnsi"/>
          <w:color w:val="000000"/>
          <w:sz w:val="24"/>
          <w:szCs w:val="24"/>
        </w:rPr>
        <w:t>error will be thrown at runtime.</w:t>
      </w:r>
    </w:p>
    <w:p w14:paraId="2E3109C9" w14:textId="4C25605E" w:rsidR="00FE62D6" w:rsidRPr="00FE62D6" w:rsidRDefault="00FE62D6" w:rsidP="00FE62D6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A</w:t>
      </w:r>
      <w:r w:rsidRPr="00AF7341">
        <w:rPr>
          <w:rFonts w:eastAsia="Times New Roman" w:cstheme="minorHAnsi"/>
          <w:color w:val="000000"/>
          <w:sz w:val="24"/>
          <w:szCs w:val="24"/>
        </w:rPr>
        <w:t>dditional features</w:t>
      </w:r>
      <w:r>
        <w:rPr>
          <w:rFonts w:eastAsia="Times New Roman" w:cstheme="minorHAnsi"/>
          <w:color w:val="000000"/>
          <w:sz w:val="24"/>
          <w:szCs w:val="24"/>
        </w:rPr>
        <w:t xml:space="preserve"> for the future:</w:t>
      </w:r>
    </w:p>
    <w:p w14:paraId="23B37B2B" w14:textId="77777777" w:rsidR="00FE62D6" w:rsidRPr="00C13B87" w:rsidRDefault="00FE62D6" w:rsidP="00FE62D6">
      <w:pPr>
        <w:pStyle w:val="ListParagraph"/>
        <w:numPr>
          <w:ilvl w:val="1"/>
          <w:numId w:val="1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0" w:name="_Hlk37351991"/>
      <w:r w:rsidRPr="00C13B87">
        <w:rPr>
          <w:rFonts w:eastAsia="Times New Roman" w:cstheme="minorHAnsi"/>
          <w:color w:val="000000"/>
          <w:sz w:val="24"/>
          <w:szCs w:val="24"/>
        </w:rPr>
        <w:t>Functions – Thoughts so far:</w:t>
      </w:r>
    </w:p>
    <w:p w14:paraId="3788D885" w14:textId="7199FC72" w:rsidR="00FE62D6" w:rsidRDefault="00076284" w:rsidP="00FE62D6">
      <w:pPr>
        <w:pStyle w:val="ListParagraph"/>
        <w:numPr>
          <w:ilvl w:val="2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e n</w:t>
      </w:r>
      <w:r w:rsidR="00FE62D6">
        <w:rPr>
          <w:rFonts w:eastAsia="Times New Roman" w:cstheme="minorHAnsi"/>
          <w:sz w:val="24"/>
          <w:szCs w:val="24"/>
        </w:rPr>
        <w:t>eed to decide from where the function call will happen.</w:t>
      </w:r>
    </w:p>
    <w:p w14:paraId="17E72D20" w14:textId="4E7C9AAA" w:rsidR="00FE62D6" w:rsidRDefault="00076284" w:rsidP="00FE62D6">
      <w:pPr>
        <w:pStyle w:val="ListParagraph"/>
        <w:numPr>
          <w:ilvl w:val="2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e n</w:t>
      </w:r>
      <w:r w:rsidR="00FE62D6">
        <w:rPr>
          <w:rFonts w:eastAsia="Times New Roman" w:cstheme="minorHAnsi"/>
          <w:sz w:val="24"/>
          <w:szCs w:val="24"/>
        </w:rPr>
        <w:t>eed to decide on how to deal with global variables.</w:t>
      </w:r>
    </w:p>
    <w:p w14:paraId="1ABAF10E" w14:textId="77777777" w:rsidR="00FE62D6" w:rsidRDefault="00FE62D6" w:rsidP="00FE62D6">
      <w:pPr>
        <w:pStyle w:val="ListParagraph"/>
        <w:numPr>
          <w:ilvl w:val="2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Functions will support primitive data types as input parameters and return values.</w:t>
      </w:r>
    </w:p>
    <w:p w14:paraId="10BE640E" w14:textId="77777777" w:rsidR="00FE62D6" w:rsidRDefault="00FE62D6" w:rsidP="00FE62D6">
      <w:pPr>
        <w:pStyle w:val="ListParagraph"/>
        <w:numPr>
          <w:ilvl w:val="2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environment for functions would be represented using a list of lists construct while evaluation which will help define the scope of each function.</w:t>
      </w:r>
    </w:p>
    <w:p w14:paraId="731128E0" w14:textId="77777777" w:rsidR="00FE62D6" w:rsidRPr="006129E9" w:rsidRDefault="00FE62D6" w:rsidP="00FE62D6">
      <w:pPr>
        <w:pStyle w:val="ListParagraph"/>
        <w:numPr>
          <w:ilvl w:val="2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idea is to map each function to a block predicate within a scope i.e. a specific environment as mentioned above.</w:t>
      </w:r>
    </w:p>
    <w:p w14:paraId="745A17A0" w14:textId="23C03D67" w:rsidR="00FE62D6" w:rsidRPr="00C13B87" w:rsidRDefault="00FE62D6" w:rsidP="00FE62D6">
      <w:pPr>
        <w:pStyle w:val="ListParagraph"/>
        <w:numPr>
          <w:ilvl w:val="1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C13B87">
        <w:rPr>
          <w:rFonts w:eastAsia="Times New Roman" w:cstheme="minorHAnsi"/>
          <w:color w:val="000000"/>
          <w:sz w:val="24"/>
          <w:szCs w:val="24"/>
        </w:rPr>
        <w:t xml:space="preserve">We </w:t>
      </w:r>
      <w:r>
        <w:rPr>
          <w:rFonts w:eastAsia="Times New Roman" w:cstheme="minorHAnsi"/>
          <w:color w:val="000000"/>
          <w:sz w:val="24"/>
          <w:szCs w:val="24"/>
        </w:rPr>
        <w:t>plan to</w:t>
      </w:r>
      <w:r w:rsidRPr="00C13B87">
        <w:rPr>
          <w:rFonts w:eastAsia="Times New Roman" w:cstheme="minorHAnsi"/>
          <w:color w:val="000000"/>
          <w:sz w:val="24"/>
          <w:szCs w:val="24"/>
        </w:rPr>
        <w:t xml:space="preserve"> add support for variables starting with upper case</w:t>
      </w:r>
      <w:r>
        <w:rPr>
          <w:rFonts w:eastAsia="Times New Roman" w:cstheme="minorHAnsi"/>
          <w:color w:val="000000"/>
          <w:sz w:val="24"/>
          <w:szCs w:val="24"/>
        </w:rPr>
        <w:t>.</w:t>
      </w:r>
    </w:p>
    <w:p w14:paraId="50EEE557" w14:textId="2EE84DBA" w:rsidR="00FE62D6" w:rsidRPr="00FE62D6" w:rsidRDefault="00FE62D6" w:rsidP="00FE62D6">
      <w:pPr>
        <w:pStyle w:val="ListParagraph"/>
        <w:numPr>
          <w:ilvl w:val="1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FE62D6">
        <w:rPr>
          <w:rFonts w:eastAsia="Times New Roman" w:cstheme="minorHAnsi"/>
          <w:color w:val="000000"/>
          <w:sz w:val="24"/>
          <w:szCs w:val="24"/>
        </w:rPr>
        <w:t>We plan to add support to have code</w:t>
      </w:r>
      <w:r w:rsidR="00076284">
        <w:rPr>
          <w:rFonts w:eastAsia="Times New Roman" w:cstheme="minorHAnsi"/>
          <w:color w:val="000000"/>
          <w:sz w:val="24"/>
          <w:szCs w:val="24"/>
        </w:rPr>
        <w:t>-</w:t>
      </w:r>
      <w:r w:rsidRPr="00FE62D6">
        <w:rPr>
          <w:rFonts w:eastAsia="Times New Roman" w:cstheme="minorHAnsi"/>
          <w:color w:val="000000"/>
          <w:sz w:val="24"/>
          <w:szCs w:val="24"/>
        </w:rPr>
        <w:t>level comments.</w:t>
      </w:r>
      <w:bookmarkEnd w:id="0"/>
    </w:p>
    <w:p w14:paraId="71D4BD1F" w14:textId="1C785A6D" w:rsidR="00FE62D6" w:rsidRDefault="00FE62D6" w:rsidP="00FE62D6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ools used:</w:t>
      </w:r>
    </w:p>
    <w:p w14:paraId="5031CBDB" w14:textId="7B0DADD8" w:rsidR="00FE62D6" w:rsidRDefault="00FE62D6" w:rsidP="00FE62D6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  <w:r w:rsidRPr="00AF7341">
        <w:rPr>
          <w:rFonts w:eastAsia="Times New Roman" w:cstheme="minorHAnsi"/>
          <w:color w:val="000000"/>
          <w:sz w:val="24"/>
          <w:szCs w:val="24"/>
        </w:rPr>
        <w:t>Java 8, Prolog,</w:t>
      </w:r>
      <w:r w:rsidR="00DE1ACB">
        <w:rPr>
          <w:rFonts w:eastAsia="Times New Roman" w:cstheme="minorHAnsi"/>
          <w:color w:val="000000"/>
          <w:sz w:val="24"/>
          <w:szCs w:val="24"/>
        </w:rPr>
        <w:t xml:space="preserve"> Maven, ‘</w:t>
      </w:r>
      <w:proofErr w:type="spellStart"/>
      <w:r w:rsidRPr="00AF7341">
        <w:rPr>
          <w:rFonts w:eastAsia="Times New Roman" w:cstheme="minorHAnsi"/>
          <w:color w:val="000000"/>
          <w:sz w:val="24"/>
          <w:szCs w:val="24"/>
        </w:rPr>
        <w:t>jpl</w:t>
      </w:r>
      <w:proofErr w:type="spellEnd"/>
      <w:r w:rsidR="00DE1ACB">
        <w:rPr>
          <w:rFonts w:eastAsia="Times New Roman" w:cstheme="minorHAnsi"/>
          <w:color w:val="000000"/>
          <w:sz w:val="24"/>
          <w:szCs w:val="24"/>
        </w:rPr>
        <w:t>’ 7.4.0 as a Maven dependency</w:t>
      </w:r>
      <w:r w:rsidRPr="00AF7341">
        <w:rPr>
          <w:rFonts w:eastAsia="Times New Roman" w:cstheme="minorHAnsi"/>
          <w:color w:val="000000"/>
          <w:sz w:val="24"/>
          <w:szCs w:val="24"/>
        </w:rPr>
        <w:t>.</w:t>
      </w:r>
    </w:p>
    <w:p w14:paraId="26B7AE3C" w14:textId="6FA3FD86" w:rsidR="00DE1ACB" w:rsidRDefault="00DE1ACB" w:rsidP="00FE62D6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</w:p>
    <w:p w14:paraId="01420215" w14:textId="5C56919B" w:rsidR="00DE1ACB" w:rsidRDefault="00DE1ACB" w:rsidP="00FE62D6">
      <w:pPr>
        <w:spacing w:after="0" w:line="240" w:lineRule="auto"/>
        <w:ind w:left="720"/>
        <w:rPr>
          <w:rFonts w:eastAsia="Times New Roman" w:cstheme="minorHAnsi"/>
          <w:color w:val="000000"/>
          <w:sz w:val="24"/>
          <w:szCs w:val="24"/>
        </w:rPr>
      </w:pPr>
    </w:p>
    <w:p w14:paraId="2BE73B58" w14:textId="082A0C73" w:rsidR="00DE1ACB" w:rsidRPr="00541220" w:rsidRDefault="00DE1ACB" w:rsidP="00DE1ACB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541220">
        <w:rPr>
          <w:rFonts w:eastAsia="Times New Roman" w:cstheme="minorHAnsi"/>
          <w:b/>
          <w:bCs/>
          <w:color w:val="000000"/>
          <w:sz w:val="24"/>
          <w:szCs w:val="24"/>
        </w:rPr>
        <w:t>Lexical analysis:</w:t>
      </w:r>
    </w:p>
    <w:p w14:paraId="3D0007F5" w14:textId="77777777" w:rsidR="00DE1ACB" w:rsidRDefault="00DE1ACB" w:rsidP="00DE1ACB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DE1ACB">
        <w:rPr>
          <w:rFonts w:eastAsia="Times New Roman" w:cstheme="minorHAnsi"/>
          <w:color w:val="000000"/>
          <w:sz w:val="24"/>
          <w:szCs w:val="24"/>
        </w:rPr>
        <w:t xml:space="preserve">The lexical analyzer has been built using Java. </w:t>
      </w:r>
    </w:p>
    <w:p w14:paraId="3E66DF75" w14:textId="248E837D" w:rsidR="00DE1ACB" w:rsidRDefault="00DE1ACB" w:rsidP="00DE1ACB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 w:rsidRPr="00DE1ACB">
        <w:rPr>
          <w:rFonts w:eastAsia="Times New Roman" w:cstheme="minorHAnsi"/>
          <w:color w:val="000000"/>
          <w:sz w:val="24"/>
          <w:szCs w:val="24"/>
        </w:rPr>
        <w:t>The code written by the programmer will be saved in a file</w:t>
      </w:r>
      <w:r>
        <w:rPr>
          <w:rFonts w:eastAsia="Times New Roman" w:cstheme="minorHAnsi"/>
          <w:color w:val="000000"/>
          <w:sz w:val="24"/>
          <w:szCs w:val="24"/>
        </w:rPr>
        <w:t xml:space="preserve"> with extension ‘.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spk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>’.</w:t>
      </w:r>
    </w:p>
    <w:p w14:paraId="502C5930" w14:textId="489EC5BA" w:rsidR="00DE1ACB" w:rsidRPr="00DE1ACB" w:rsidRDefault="00DE1ACB" w:rsidP="00DE1ACB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The file will</w:t>
      </w:r>
      <w:r w:rsidRPr="00DE1ACB">
        <w:rPr>
          <w:rFonts w:eastAsia="Times New Roman" w:cstheme="minorHAnsi"/>
          <w:color w:val="000000"/>
          <w:sz w:val="24"/>
          <w:szCs w:val="24"/>
        </w:rPr>
        <w:t xml:space="preserve"> be fed to a </w:t>
      </w:r>
      <w:r>
        <w:rPr>
          <w:rFonts w:eastAsia="Times New Roman" w:cstheme="minorHAnsi"/>
          <w:color w:val="000000"/>
          <w:sz w:val="24"/>
          <w:szCs w:val="24"/>
        </w:rPr>
        <w:t xml:space="preserve">Java program </w:t>
      </w:r>
      <w:r w:rsidR="00076284">
        <w:rPr>
          <w:rFonts w:eastAsia="Times New Roman" w:cstheme="minorHAnsi"/>
          <w:color w:val="000000"/>
          <w:sz w:val="24"/>
          <w:szCs w:val="24"/>
        </w:rPr>
        <w:t>that</w:t>
      </w:r>
      <w:r>
        <w:rPr>
          <w:rFonts w:eastAsia="Times New Roman" w:cstheme="minorHAnsi"/>
          <w:color w:val="000000"/>
          <w:sz w:val="24"/>
          <w:szCs w:val="24"/>
        </w:rPr>
        <w:t xml:space="preserve"> will generate the list of tokens.</w:t>
      </w:r>
    </w:p>
    <w:p w14:paraId="7489E57F" w14:textId="77777777" w:rsidR="00DE1ACB" w:rsidRDefault="00DE1ACB" w:rsidP="00DE1ACB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01CC713" w14:textId="57E12D0B" w:rsidR="00DE1ACB" w:rsidRPr="00541220" w:rsidRDefault="00DE1ACB" w:rsidP="00DE1ACB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</w:rPr>
      </w:pPr>
      <w:r w:rsidRPr="00541220">
        <w:rPr>
          <w:rFonts w:eastAsia="Times New Roman" w:cstheme="minorHAnsi"/>
          <w:b/>
          <w:bCs/>
          <w:color w:val="000000"/>
          <w:sz w:val="24"/>
          <w:szCs w:val="24"/>
        </w:rPr>
        <w:t>Compiler implementation:</w:t>
      </w:r>
    </w:p>
    <w:p w14:paraId="36F8CC93" w14:textId="77777777" w:rsidR="00DE1ACB" w:rsidRPr="00DE1ACB" w:rsidRDefault="00DE1ACB" w:rsidP="00DE1ACB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DE1ACB">
        <w:rPr>
          <w:rFonts w:eastAsia="Times New Roman" w:cstheme="minorHAnsi"/>
          <w:color w:val="000000"/>
          <w:sz w:val="24"/>
          <w:szCs w:val="24"/>
        </w:rPr>
        <w:t xml:space="preserve">The </w:t>
      </w:r>
      <w:r>
        <w:rPr>
          <w:rFonts w:eastAsia="Times New Roman" w:cstheme="minorHAnsi"/>
          <w:color w:val="000000"/>
          <w:sz w:val="24"/>
          <w:szCs w:val="24"/>
        </w:rPr>
        <w:t>DCG is built in Prolog.</w:t>
      </w:r>
    </w:p>
    <w:p w14:paraId="37FA8522" w14:textId="609A0023" w:rsidR="00DE1ACB" w:rsidRPr="00350096" w:rsidRDefault="00DE1ACB" w:rsidP="00DE1ACB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 xml:space="preserve">There is a Java </w:t>
      </w:r>
      <w:r w:rsidR="00350096">
        <w:rPr>
          <w:rFonts w:eastAsia="Times New Roman" w:cstheme="minorHAnsi"/>
          <w:color w:val="000000"/>
          <w:sz w:val="24"/>
          <w:szCs w:val="24"/>
        </w:rPr>
        <w:t>code in place which uses the ‘</w:t>
      </w:r>
      <w:proofErr w:type="spellStart"/>
      <w:r w:rsidR="00350096">
        <w:rPr>
          <w:rFonts w:eastAsia="Times New Roman" w:cstheme="minorHAnsi"/>
          <w:color w:val="000000"/>
          <w:sz w:val="24"/>
          <w:szCs w:val="24"/>
        </w:rPr>
        <w:t>jpl</w:t>
      </w:r>
      <w:proofErr w:type="spellEnd"/>
      <w:r w:rsidR="00350096">
        <w:rPr>
          <w:rFonts w:eastAsia="Times New Roman" w:cstheme="minorHAnsi"/>
          <w:color w:val="000000"/>
          <w:sz w:val="24"/>
          <w:szCs w:val="24"/>
        </w:rPr>
        <w:t>’ library</w:t>
      </w:r>
      <w:r>
        <w:rPr>
          <w:rFonts w:eastAsia="Times New Roman" w:cstheme="minorHAnsi"/>
          <w:color w:val="000000"/>
          <w:sz w:val="24"/>
          <w:szCs w:val="24"/>
        </w:rPr>
        <w:t xml:space="preserve"> </w:t>
      </w:r>
      <w:r w:rsidR="00350096">
        <w:rPr>
          <w:rFonts w:eastAsia="Times New Roman" w:cstheme="minorHAnsi"/>
          <w:color w:val="000000"/>
          <w:sz w:val="24"/>
          <w:szCs w:val="24"/>
        </w:rPr>
        <w:t>to pass the tokens to the DCG and generate the parse tree.</w:t>
      </w:r>
    </w:p>
    <w:p w14:paraId="3D33465C" w14:textId="77777777" w:rsidR="00350096" w:rsidRDefault="00350096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FE11BA6" w14:textId="6577BA4F" w:rsidR="00350096" w:rsidRPr="00541220" w:rsidRDefault="00350096" w:rsidP="00350096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541220">
        <w:rPr>
          <w:rFonts w:eastAsia="Times New Roman" w:cstheme="minorHAnsi"/>
          <w:b/>
          <w:bCs/>
          <w:sz w:val="24"/>
          <w:szCs w:val="24"/>
        </w:rPr>
        <w:t>Interpreter implementation:</w:t>
      </w:r>
    </w:p>
    <w:p w14:paraId="1D3000A1" w14:textId="3753A581" w:rsidR="00350096" w:rsidRDefault="00350096" w:rsidP="00350096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code to evaluate the parse tree is written in Prolog</w:t>
      </w:r>
    </w:p>
    <w:p w14:paraId="358B4FFA" w14:textId="0E144F22" w:rsidR="00350096" w:rsidRPr="00350096" w:rsidRDefault="00350096" w:rsidP="00350096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here is a Java code in place </w:t>
      </w:r>
      <w:r>
        <w:rPr>
          <w:rFonts w:eastAsia="Times New Roman" w:cstheme="minorHAnsi"/>
          <w:color w:val="000000"/>
          <w:sz w:val="24"/>
          <w:szCs w:val="24"/>
        </w:rPr>
        <w:t>which uses the ‘</w:t>
      </w:r>
      <w:proofErr w:type="spellStart"/>
      <w:r>
        <w:rPr>
          <w:rFonts w:eastAsia="Times New Roman" w:cstheme="minorHAnsi"/>
          <w:color w:val="000000"/>
          <w:sz w:val="24"/>
          <w:szCs w:val="24"/>
        </w:rPr>
        <w:t>jpl</w:t>
      </w:r>
      <w:proofErr w:type="spellEnd"/>
      <w:r>
        <w:rPr>
          <w:rFonts w:eastAsia="Times New Roman" w:cstheme="minorHAnsi"/>
          <w:color w:val="000000"/>
          <w:sz w:val="24"/>
          <w:szCs w:val="24"/>
        </w:rPr>
        <w:t>’ library to</w:t>
      </w:r>
      <w:r w:rsidR="00DF47D9">
        <w:rPr>
          <w:rFonts w:eastAsia="Times New Roman" w:cstheme="minorHAnsi"/>
          <w:color w:val="000000"/>
          <w:sz w:val="24"/>
          <w:szCs w:val="24"/>
        </w:rPr>
        <w:t xml:space="preserve"> pass the parse tree to the evaluate predicate in Prolog to generate the output for the program.</w:t>
      </w:r>
    </w:p>
    <w:p w14:paraId="0EA0E122" w14:textId="4B06BC74" w:rsidR="00350096" w:rsidRDefault="00350096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C7886C8" w14:textId="16D77BED" w:rsidR="00AA7BFF" w:rsidRDefault="00AA7BFF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3BA01B2" w14:textId="71DFF841" w:rsidR="00AA7BFF" w:rsidRDefault="00AA7BFF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843D9B6" w14:textId="1E03FDF3" w:rsidR="00AA7BFF" w:rsidRDefault="00AA7BFF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A321D29" w14:textId="0F95651F" w:rsidR="00AA7BFF" w:rsidRDefault="00AA7BFF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5504B7" w14:textId="65A2D1FF" w:rsidR="00AA7BFF" w:rsidRDefault="00AA7BFF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25F04AC" w14:textId="0242F695" w:rsidR="00AA7BFF" w:rsidRDefault="00AA7BFF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DFA592A" w14:textId="683B9273" w:rsidR="00AA7BFF" w:rsidRDefault="00AA7BFF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CC99106" w14:textId="77777777" w:rsidR="00AA7BFF" w:rsidRPr="00350096" w:rsidRDefault="00AA7BFF" w:rsidP="0035009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1F7DB0F" w14:textId="5172B740" w:rsidR="00FE62D6" w:rsidRDefault="00AA7BFF" w:rsidP="00AA7BFF">
      <w:pPr>
        <w:rPr>
          <w:b/>
          <w:bCs/>
        </w:rPr>
      </w:pPr>
      <w:r w:rsidRPr="00AA7BFF">
        <w:rPr>
          <w:b/>
          <w:bCs/>
        </w:rPr>
        <w:t>Grammar</w:t>
      </w:r>
      <w:r>
        <w:rPr>
          <w:b/>
          <w:bCs/>
        </w:rPr>
        <w:t>:</w:t>
      </w:r>
    </w:p>
    <w:p w14:paraId="03FC4D5E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digit --&gt; [X], {number(X)} .</w:t>
      </w:r>
    </w:p>
    <w:p w14:paraId="0130C314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alphaNumeric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X],{atom(X), X \= true, X \= false}.</w:t>
      </w:r>
    </w:p>
    <w:p w14:paraId="46B88505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 xml:space="preserve">identifier --&gt; </w:t>
      </w:r>
      <w:proofErr w:type="spellStart"/>
      <w:r w:rsidRPr="00AA7BFF">
        <w:rPr>
          <w:rFonts w:ascii="Arial" w:eastAsia="Times New Roman" w:hAnsi="Arial" w:cs="Arial"/>
          <w:color w:val="000000"/>
        </w:rPr>
        <w:t>alphaNumeric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.</w:t>
      </w:r>
    </w:p>
    <w:p w14:paraId="2FD3F7D8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endLine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;].</w:t>
      </w:r>
    </w:p>
    <w:p w14:paraId="71D7F567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endPeriod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.].</w:t>
      </w:r>
    </w:p>
    <w:p w14:paraId="04EE6BC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equal --&gt; [=].</w:t>
      </w:r>
    </w:p>
    <w:p w14:paraId="49A87DFD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var --&gt; [var].</w:t>
      </w:r>
    </w:p>
    <w:p w14:paraId="5FF6398F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begin --&gt; [begin].</w:t>
      </w:r>
    </w:p>
    <w:p w14:paraId="040B1D50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end --&gt; [end].</w:t>
      </w:r>
    </w:p>
    <w:p w14:paraId="39702AEE" w14:textId="77777777" w:rsidR="00AA7BFF" w:rsidRPr="00AA7BFF" w:rsidRDefault="00AA7BFF" w:rsidP="00AA7BF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2BAE07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 xml:space="preserve">program --&gt; </w:t>
      </w:r>
      <w:proofErr w:type="spellStart"/>
      <w:r w:rsidRPr="00AA7BFF">
        <w:rPr>
          <w:rFonts w:ascii="Arial" w:eastAsia="Times New Roman" w:hAnsi="Arial" w:cs="Arial"/>
          <w:color w:val="000000"/>
        </w:rPr>
        <w:t>block,endPeriod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69BFF38B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 xml:space="preserve">block --&gt; begin, </w:t>
      </w:r>
      <w:proofErr w:type="spellStart"/>
      <w:r w:rsidRPr="00AA7BFF">
        <w:rPr>
          <w:rFonts w:ascii="Arial" w:eastAsia="Times New Roman" w:hAnsi="Arial" w:cs="Arial"/>
          <w:color w:val="000000"/>
        </w:rPr>
        <w:t>declrList,commandList,end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03EF13C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/*</w:t>
      </w:r>
    </w:p>
    <w:p w14:paraId="05D5C169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* Declaration Parsing</w:t>
      </w:r>
    </w:p>
    <w:p w14:paraId="74699B0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*/</w:t>
      </w:r>
    </w:p>
    <w:p w14:paraId="126C689B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declrList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declR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, </w:t>
      </w:r>
      <w:proofErr w:type="spellStart"/>
      <w:r w:rsidRPr="00AA7BFF">
        <w:rPr>
          <w:rFonts w:ascii="Arial" w:eastAsia="Times New Roman" w:hAnsi="Arial" w:cs="Arial"/>
          <w:color w:val="000000"/>
        </w:rPr>
        <w:t>endLine,declrList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63F5C3DE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declrList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declR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, </w:t>
      </w:r>
      <w:proofErr w:type="spellStart"/>
      <w:r w:rsidRPr="00AA7BFF">
        <w:rPr>
          <w:rFonts w:ascii="Arial" w:eastAsia="Times New Roman" w:hAnsi="Arial" w:cs="Arial"/>
          <w:color w:val="000000"/>
        </w:rPr>
        <w:t>endLine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66681960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declR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var, </w:t>
      </w:r>
      <w:proofErr w:type="spellStart"/>
      <w:r w:rsidRPr="00AA7BFF">
        <w:rPr>
          <w:rFonts w:ascii="Arial" w:eastAsia="Times New Roman" w:hAnsi="Arial" w:cs="Arial"/>
          <w:color w:val="000000"/>
        </w:rPr>
        <w:t>identifier,equal,digit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42A2702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declR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var, </w:t>
      </w:r>
      <w:proofErr w:type="spellStart"/>
      <w:r w:rsidRPr="00AA7BFF">
        <w:rPr>
          <w:rFonts w:ascii="Arial" w:eastAsia="Times New Roman" w:hAnsi="Arial" w:cs="Arial"/>
          <w:color w:val="000000"/>
        </w:rPr>
        <w:t>identifier,equal</w:t>
      </w:r>
      <w:proofErr w:type="spellEnd"/>
      <w:r w:rsidRPr="00AA7BFF">
        <w:rPr>
          <w:rFonts w:ascii="Arial" w:eastAsia="Times New Roman" w:hAnsi="Arial" w:cs="Arial"/>
          <w:color w:val="000000"/>
        </w:rPr>
        <w:t>,["'"],</w:t>
      </w:r>
      <w:proofErr w:type="spellStart"/>
      <w:r w:rsidRPr="00AA7BFF">
        <w:rPr>
          <w:rFonts w:ascii="Arial" w:eastAsia="Times New Roman" w:hAnsi="Arial" w:cs="Arial"/>
          <w:color w:val="000000"/>
        </w:rPr>
        <w:t>alphaNumeric</w:t>
      </w:r>
      <w:proofErr w:type="spellEnd"/>
      <w:r w:rsidRPr="00AA7BFF">
        <w:rPr>
          <w:rFonts w:ascii="Arial" w:eastAsia="Times New Roman" w:hAnsi="Arial" w:cs="Arial"/>
          <w:color w:val="000000"/>
        </w:rPr>
        <w:t>,["'"].</w:t>
      </w:r>
    </w:p>
    <w:p w14:paraId="6CB4B6A5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declR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var, </w:t>
      </w:r>
      <w:proofErr w:type="spellStart"/>
      <w:r w:rsidRPr="00AA7BFF">
        <w:rPr>
          <w:rFonts w:ascii="Arial" w:eastAsia="Times New Roman" w:hAnsi="Arial" w:cs="Arial"/>
          <w:color w:val="000000"/>
        </w:rPr>
        <w:t>identifier,equal,booleanI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6BCFC02A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declR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var, </w:t>
      </w:r>
      <w:proofErr w:type="spellStart"/>
      <w:r w:rsidRPr="00AA7BFF">
        <w:rPr>
          <w:rFonts w:ascii="Arial" w:eastAsia="Times New Roman" w:hAnsi="Arial" w:cs="Arial"/>
          <w:color w:val="000000"/>
        </w:rPr>
        <w:t>identifierList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1C0BFE9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identifierList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identifier.</w:t>
      </w:r>
    </w:p>
    <w:p w14:paraId="133215DC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identifierList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identifier,[','], </w:t>
      </w:r>
      <w:proofErr w:type="spellStart"/>
      <w:r w:rsidRPr="00AA7BFF">
        <w:rPr>
          <w:rFonts w:ascii="Arial" w:eastAsia="Times New Roman" w:hAnsi="Arial" w:cs="Arial"/>
          <w:color w:val="000000"/>
        </w:rPr>
        <w:t>identifierList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037D6534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A02BEB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/*</w:t>
      </w:r>
    </w:p>
    <w:p w14:paraId="27C1C0C5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* Commands Parsing</w:t>
      </w:r>
    </w:p>
    <w:p w14:paraId="4F0D1CB5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*/</w:t>
      </w:r>
    </w:p>
    <w:p w14:paraId="45132F1C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List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commandI,endLine,commandList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0C031978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List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commandI,endLine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6DF4D154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display.</w:t>
      </w:r>
    </w:p>
    <w:p w14:paraId="640F815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commandInitialize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41E0FFBB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ifEval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6FBF73B6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forEval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1EC6F199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whileEval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512F446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identifier ,[:,=], </w:t>
      </w:r>
      <w:proofErr w:type="spellStart"/>
      <w:r w:rsidRPr="00AA7BFF">
        <w:rPr>
          <w:rFonts w:ascii="Arial" w:eastAsia="Times New Roman" w:hAnsi="Arial" w:cs="Arial"/>
          <w:color w:val="000000"/>
        </w:rPr>
        <w:t>ternaryEval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1D5F6096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090D1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nitialize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identifier,[:,=],expr.</w:t>
      </w:r>
    </w:p>
    <w:p w14:paraId="4947365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nitialize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identifier,[+,+].</w:t>
      </w:r>
    </w:p>
    <w:p w14:paraId="4BFBA60E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commandInitialize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identifier,[-,-].</w:t>
      </w:r>
    </w:p>
    <w:p w14:paraId="101E3EC1" w14:textId="77777777" w:rsidR="00AA7BFF" w:rsidRPr="00AA7BFF" w:rsidRDefault="00AA7BFF" w:rsidP="00AA7BF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5A3984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ifEval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[if],['('],</w:t>
      </w:r>
      <w:proofErr w:type="spellStart"/>
      <w:r w:rsidRPr="00AA7BFF">
        <w:rPr>
          <w:rFonts w:ascii="Arial" w:eastAsia="Times New Roman" w:hAnsi="Arial" w:cs="Arial"/>
          <w:color w:val="000000"/>
        </w:rPr>
        <w:t>booleanComb</w:t>
      </w:r>
      <w:proofErr w:type="spellEnd"/>
      <w:r w:rsidRPr="00AA7BFF">
        <w:rPr>
          <w:rFonts w:ascii="Arial" w:eastAsia="Times New Roman" w:hAnsi="Arial" w:cs="Arial"/>
          <w:color w:val="000000"/>
        </w:rPr>
        <w:t>,[')'],[then],</w:t>
      </w:r>
      <w:proofErr w:type="spellStart"/>
      <w:r w:rsidRPr="00AA7BFF">
        <w:rPr>
          <w:rFonts w:ascii="Arial" w:eastAsia="Times New Roman" w:hAnsi="Arial" w:cs="Arial"/>
          <w:color w:val="000000"/>
        </w:rPr>
        <w:t>commandList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, [else], </w:t>
      </w:r>
      <w:proofErr w:type="spellStart"/>
      <w:r w:rsidRPr="00AA7BFF">
        <w:rPr>
          <w:rFonts w:ascii="Arial" w:eastAsia="Times New Roman" w:hAnsi="Arial" w:cs="Arial"/>
          <w:color w:val="000000"/>
        </w:rPr>
        <w:t>commandList</w:t>
      </w:r>
      <w:proofErr w:type="spellEnd"/>
      <w:r w:rsidRPr="00AA7BFF">
        <w:rPr>
          <w:rFonts w:ascii="Arial" w:eastAsia="Times New Roman" w:hAnsi="Arial" w:cs="Arial"/>
          <w:color w:val="000000"/>
        </w:rPr>
        <w:t>, [endif].</w:t>
      </w:r>
    </w:p>
    <w:p w14:paraId="675D8120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ifEval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[if],['('],</w:t>
      </w:r>
      <w:proofErr w:type="spellStart"/>
      <w:r w:rsidRPr="00AA7BFF">
        <w:rPr>
          <w:rFonts w:ascii="Arial" w:eastAsia="Times New Roman" w:hAnsi="Arial" w:cs="Arial"/>
          <w:color w:val="000000"/>
        </w:rPr>
        <w:t>booleanComb</w:t>
      </w:r>
      <w:proofErr w:type="spellEnd"/>
      <w:r w:rsidRPr="00AA7BFF">
        <w:rPr>
          <w:rFonts w:ascii="Arial" w:eastAsia="Times New Roman" w:hAnsi="Arial" w:cs="Arial"/>
          <w:color w:val="000000"/>
        </w:rPr>
        <w:t>,[')'],[then],</w:t>
      </w:r>
      <w:proofErr w:type="spellStart"/>
      <w:r w:rsidRPr="00AA7BFF">
        <w:rPr>
          <w:rFonts w:ascii="Arial" w:eastAsia="Times New Roman" w:hAnsi="Arial" w:cs="Arial"/>
          <w:color w:val="000000"/>
        </w:rPr>
        <w:t>commandList</w:t>
      </w:r>
      <w:proofErr w:type="spellEnd"/>
      <w:r w:rsidRPr="00AA7BFF">
        <w:rPr>
          <w:rFonts w:ascii="Arial" w:eastAsia="Times New Roman" w:hAnsi="Arial" w:cs="Arial"/>
          <w:color w:val="000000"/>
        </w:rPr>
        <w:t>, [endif].</w:t>
      </w:r>
    </w:p>
    <w:p w14:paraId="092F925A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ternaryEval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booleanComb</w:t>
      </w:r>
      <w:proofErr w:type="spellEnd"/>
      <w:r w:rsidRPr="00AA7BFF">
        <w:rPr>
          <w:rFonts w:ascii="Arial" w:eastAsia="Times New Roman" w:hAnsi="Arial" w:cs="Arial"/>
          <w:color w:val="000000"/>
        </w:rPr>
        <w:t>,[?],expr,[:],expr.</w:t>
      </w:r>
    </w:p>
    <w:p w14:paraId="010E457D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forEval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for],['('],commandInitialize,endLine,booleanComb,endLine,commandInitialize,[')'],[do],commandList,[endfor].</w:t>
      </w:r>
    </w:p>
    <w:p w14:paraId="1B8C882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forEval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for],identifier,[in],[range],['('],digit, [to],digit,[')'].</w:t>
      </w:r>
    </w:p>
    <w:p w14:paraId="794F2AE9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whileEval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while],['('],</w:t>
      </w:r>
      <w:proofErr w:type="spellStart"/>
      <w:r w:rsidRPr="00AA7BFF">
        <w:rPr>
          <w:rFonts w:ascii="Arial" w:eastAsia="Times New Roman" w:hAnsi="Arial" w:cs="Arial"/>
          <w:color w:val="000000"/>
        </w:rPr>
        <w:t>booleanComb</w:t>
      </w:r>
      <w:proofErr w:type="spellEnd"/>
      <w:r w:rsidRPr="00AA7BFF">
        <w:rPr>
          <w:rFonts w:ascii="Arial" w:eastAsia="Times New Roman" w:hAnsi="Arial" w:cs="Arial"/>
          <w:color w:val="000000"/>
        </w:rPr>
        <w:t>,[')'],[do],</w:t>
      </w:r>
      <w:proofErr w:type="spellStart"/>
      <w:r w:rsidRPr="00AA7BFF">
        <w:rPr>
          <w:rFonts w:ascii="Arial" w:eastAsia="Times New Roman" w:hAnsi="Arial" w:cs="Arial"/>
          <w:color w:val="000000"/>
        </w:rPr>
        <w:t>commandList</w:t>
      </w:r>
      <w:proofErr w:type="spellEnd"/>
      <w:r w:rsidRPr="00AA7BFF">
        <w:rPr>
          <w:rFonts w:ascii="Arial" w:eastAsia="Times New Roman" w:hAnsi="Arial" w:cs="Arial"/>
          <w:color w:val="000000"/>
        </w:rPr>
        <w:t>,[</w:t>
      </w:r>
      <w:proofErr w:type="spellStart"/>
      <w:r w:rsidRPr="00AA7BFF">
        <w:rPr>
          <w:rFonts w:ascii="Arial" w:eastAsia="Times New Roman" w:hAnsi="Arial" w:cs="Arial"/>
          <w:color w:val="000000"/>
        </w:rPr>
        <w:t>endwhile</w:t>
      </w:r>
      <w:proofErr w:type="spellEnd"/>
      <w:r w:rsidRPr="00AA7BFF">
        <w:rPr>
          <w:rFonts w:ascii="Arial" w:eastAsia="Times New Roman" w:hAnsi="Arial" w:cs="Arial"/>
          <w:color w:val="000000"/>
        </w:rPr>
        <w:t>].</w:t>
      </w:r>
    </w:p>
    <w:p w14:paraId="6D2E1894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71C59A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/*</w:t>
      </w:r>
    </w:p>
    <w:p w14:paraId="53B664B5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* Boolean Parsing</w:t>
      </w:r>
    </w:p>
    <w:p w14:paraId="174263B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*/</w:t>
      </w:r>
    </w:p>
    <w:p w14:paraId="68F78BBD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booleanComb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booleanI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7BB8B6F6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booleanComb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boolean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784FEB62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booleanI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true].</w:t>
      </w:r>
    </w:p>
    <w:p w14:paraId="2D05FDB9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lastRenderedPageBreak/>
        <w:t>booleanI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false].</w:t>
      </w:r>
    </w:p>
    <w:p w14:paraId="59E3641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boolean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[!],</w:t>
      </w:r>
      <w:proofErr w:type="spellStart"/>
      <w:r w:rsidRPr="00AA7BFF">
        <w:rPr>
          <w:rFonts w:ascii="Arial" w:eastAsia="Times New Roman" w:hAnsi="Arial" w:cs="Arial"/>
          <w:color w:val="000000"/>
        </w:rPr>
        <w:t>booleanComb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0382D36B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boolean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expr,equal,equal,expr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4CF57148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boolean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expr,[!],</w:t>
      </w:r>
      <w:proofErr w:type="spellStart"/>
      <w:r w:rsidRPr="00AA7BFF">
        <w:rPr>
          <w:rFonts w:ascii="Arial" w:eastAsia="Times New Roman" w:hAnsi="Arial" w:cs="Arial"/>
          <w:color w:val="000000"/>
        </w:rPr>
        <w:t>equal,expr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7F07C6F2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A7BFF">
        <w:rPr>
          <w:rFonts w:ascii="Arial" w:eastAsia="Times New Roman" w:hAnsi="Arial" w:cs="Arial"/>
          <w:color w:val="000000"/>
        </w:rPr>
        <w:t>boolean</w:t>
      </w:r>
      <w:proofErr w:type="spellEnd"/>
      <w:r w:rsidRPr="00AA7BFF">
        <w:rPr>
          <w:rFonts w:ascii="Arial" w:eastAsia="Times New Roman" w:hAnsi="Arial" w:cs="Arial"/>
          <w:color w:val="000000"/>
        </w:rPr>
        <w:t xml:space="preserve"> --&gt; </w:t>
      </w:r>
      <w:proofErr w:type="spellStart"/>
      <w:r w:rsidRPr="00AA7BFF">
        <w:rPr>
          <w:rFonts w:ascii="Arial" w:eastAsia="Times New Roman" w:hAnsi="Arial" w:cs="Arial"/>
          <w:color w:val="000000"/>
        </w:rPr>
        <w:t>expr,conditional,expr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6868326A" w14:textId="77777777" w:rsidR="00AA7BFF" w:rsidRPr="00AA7BFF" w:rsidRDefault="00AA7BFF" w:rsidP="00AA7BF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62FA22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conditional --&gt; [&gt;].</w:t>
      </w:r>
    </w:p>
    <w:p w14:paraId="702293DC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conditional --&gt; [&lt;].</w:t>
      </w:r>
    </w:p>
    <w:p w14:paraId="798F50E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conditional --&gt; [&gt;,=].</w:t>
      </w:r>
    </w:p>
    <w:p w14:paraId="0A1F0755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conditional --&gt; [&lt;,=].</w:t>
      </w:r>
    </w:p>
    <w:p w14:paraId="63690CE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conditional --&gt; [and].</w:t>
      </w:r>
    </w:p>
    <w:p w14:paraId="50204578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conditional --&gt; [or].</w:t>
      </w:r>
    </w:p>
    <w:p w14:paraId="0115E0BE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:-table expr/2, term/2 .</w:t>
      </w:r>
    </w:p>
    <w:p w14:paraId="3F5B8BD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/*</w:t>
      </w:r>
    </w:p>
    <w:p w14:paraId="360FFD56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* Expression Parsing</w:t>
      </w:r>
    </w:p>
    <w:p w14:paraId="1E76AFD3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*/</w:t>
      </w:r>
    </w:p>
    <w:p w14:paraId="4A43F47D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expr --&gt; expr, [-], term.</w:t>
      </w:r>
    </w:p>
    <w:p w14:paraId="2C073A26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expr --&gt; expr, [+], term.</w:t>
      </w:r>
    </w:p>
    <w:p w14:paraId="2C4E9C5F" w14:textId="705C3698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expr --&gt; term.</w:t>
      </w:r>
    </w:p>
    <w:p w14:paraId="5ED1B6CF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5F1C49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term --&gt; term, [*], factor.</w:t>
      </w:r>
    </w:p>
    <w:p w14:paraId="11CCE46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term --&gt; term, [/], factor.</w:t>
      </w:r>
    </w:p>
    <w:p w14:paraId="7C621821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term --&gt; factor.</w:t>
      </w:r>
    </w:p>
    <w:p w14:paraId="5A44A159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EEBAD0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factor --&gt; ['('],expr,[')'].</w:t>
      </w:r>
    </w:p>
    <w:p w14:paraId="02816B1F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factor --&gt; digit.</w:t>
      </w:r>
    </w:p>
    <w:p w14:paraId="39F74886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factor --&gt; identifier.</w:t>
      </w:r>
    </w:p>
    <w:p w14:paraId="5EA6025D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 xml:space="preserve">factor --&gt; </w:t>
      </w:r>
      <w:proofErr w:type="spellStart"/>
      <w:r w:rsidRPr="00AA7BFF">
        <w:rPr>
          <w:rFonts w:ascii="Arial" w:eastAsia="Times New Roman" w:hAnsi="Arial" w:cs="Arial"/>
          <w:color w:val="000000"/>
        </w:rPr>
        <w:t>booleanI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21B597C8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 xml:space="preserve">factor --&gt; </w:t>
      </w:r>
      <w:proofErr w:type="spellStart"/>
      <w:r w:rsidRPr="00AA7BFF">
        <w:rPr>
          <w:rFonts w:ascii="Arial" w:eastAsia="Times New Roman" w:hAnsi="Arial" w:cs="Arial"/>
          <w:color w:val="000000"/>
        </w:rPr>
        <w:t>alphaNumeric</w:t>
      </w:r>
      <w:proofErr w:type="spellEnd"/>
      <w:r w:rsidRPr="00AA7BFF">
        <w:rPr>
          <w:rFonts w:ascii="Arial" w:eastAsia="Times New Roman" w:hAnsi="Arial" w:cs="Arial"/>
          <w:color w:val="000000"/>
        </w:rPr>
        <w:t>.</w:t>
      </w:r>
    </w:p>
    <w:p w14:paraId="4E8CA002" w14:textId="77777777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3E34A17" w14:textId="59536BD2" w:rsidR="00AA7BFF" w:rsidRPr="00AA7BFF" w:rsidRDefault="00AA7BFF" w:rsidP="00AA7B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A7BFF">
        <w:rPr>
          <w:rFonts w:ascii="Arial" w:eastAsia="Times New Roman" w:hAnsi="Arial" w:cs="Arial"/>
          <w:color w:val="000000"/>
        </w:rPr>
        <w:t>display --&gt; [display],</w:t>
      </w:r>
      <w:r>
        <w:rPr>
          <w:rFonts w:ascii="Arial" w:eastAsia="Times New Roman" w:hAnsi="Arial" w:cs="Arial"/>
          <w:color w:val="000000"/>
        </w:rPr>
        <w:t xml:space="preserve"> </w:t>
      </w:r>
      <w:r w:rsidRPr="00AA7BFF">
        <w:rPr>
          <w:rFonts w:ascii="Arial" w:eastAsia="Times New Roman" w:hAnsi="Arial" w:cs="Arial"/>
          <w:color w:val="000000"/>
        </w:rPr>
        <w:t>['('],expr,[')'].</w:t>
      </w:r>
    </w:p>
    <w:p w14:paraId="38ECE472" w14:textId="65CCDB71" w:rsidR="00AA7BFF" w:rsidRPr="00AA7BFF" w:rsidRDefault="00AA7BFF" w:rsidP="00AA7BFF"/>
    <w:p w14:paraId="6CFD1878" w14:textId="3E33F500" w:rsidR="00FE62D6" w:rsidRDefault="00074409" w:rsidP="00074409">
      <w:r w:rsidRPr="00F9131D">
        <w:rPr>
          <w:b/>
          <w:bCs/>
        </w:rPr>
        <w:t>Sample Program</w:t>
      </w:r>
      <w:r>
        <w:t>:</w:t>
      </w:r>
    </w:p>
    <w:p w14:paraId="4EDA3A88" w14:textId="34AEF20C" w:rsidR="00074409" w:rsidRDefault="00074409" w:rsidP="00074409">
      <w:r>
        <w:t>b</w:t>
      </w:r>
      <w:r>
        <w:t>egin</w:t>
      </w:r>
      <w:r>
        <w:cr/>
      </w:r>
      <w:r>
        <w:tab/>
        <w:t>var x = 5;</w:t>
      </w:r>
      <w:r>
        <w:cr/>
      </w:r>
      <w:r>
        <w:tab/>
        <w:t xml:space="preserve">var </w:t>
      </w:r>
      <w:proofErr w:type="spellStart"/>
      <w:r>
        <w:t>xyz</w:t>
      </w:r>
      <w:proofErr w:type="spellEnd"/>
      <w:r>
        <w:t xml:space="preserve"> = 10;</w:t>
      </w:r>
      <w:r>
        <w:cr/>
      </w:r>
      <w:r>
        <w:tab/>
        <w:t xml:space="preserve">var </w:t>
      </w:r>
      <w:proofErr w:type="spellStart"/>
      <w:r>
        <w:t>abcdef</w:t>
      </w:r>
      <w:proofErr w:type="spellEnd"/>
      <w:r>
        <w:t>;</w:t>
      </w:r>
      <w:r>
        <w:cr/>
      </w:r>
      <w:r>
        <w:tab/>
        <w:t>var y = true;</w:t>
      </w:r>
      <w:r>
        <w:cr/>
      </w:r>
      <w:r>
        <w:tab/>
        <w:t>display(x+5);</w:t>
      </w:r>
      <w:r>
        <w:cr/>
      </w:r>
      <w:r>
        <w:tab/>
        <w:t>if(</w:t>
      </w:r>
      <w:proofErr w:type="spellStart"/>
      <w:r>
        <w:t>x+y</w:t>
      </w:r>
      <w:proofErr w:type="spellEnd"/>
      <w:r>
        <w:t>==</w:t>
      </w:r>
      <w:proofErr w:type="spellStart"/>
      <w:r>
        <w:t>y+z</w:t>
      </w:r>
      <w:proofErr w:type="spellEnd"/>
      <w:r>
        <w:t xml:space="preserve">) </w:t>
      </w:r>
      <w:r>
        <w:cr/>
      </w:r>
      <w:r>
        <w:tab/>
      </w:r>
      <w:r>
        <w:tab/>
        <w:t xml:space="preserve">then x++; </w:t>
      </w:r>
      <w:r>
        <w:cr/>
      </w:r>
      <w:r>
        <w:tab/>
        <w:t xml:space="preserve">else y++; </w:t>
      </w:r>
      <w:r>
        <w:cr/>
      </w:r>
      <w:r>
        <w:tab/>
        <w:t>endif;</w:t>
      </w:r>
      <w:r>
        <w:cr/>
      </w:r>
      <w:r>
        <w:tab/>
        <w:t>for(</w:t>
      </w:r>
      <w:proofErr w:type="spellStart"/>
      <w:r>
        <w:t>i</w:t>
      </w:r>
      <w:proofErr w:type="spellEnd"/>
      <w:r>
        <w:t>:=1;i&lt;10;i++)</w:t>
      </w:r>
      <w:r>
        <w:cr/>
      </w:r>
      <w:r>
        <w:tab/>
      </w:r>
      <w:r>
        <w:tab/>
        <w:t>do if(</w:t>
      </w:r>
      <w:proofErr w:type="spellStart"/>
      <w:r>
        <w:t>x+y</w:t>
      </w:r>
      <w:proofErr w:type="spellEnd"/>
      <w:r>
        <w:t>==</w:t>
      </w:r>
      <w:proofErr w:type="spellStart"/>
      <w:r>
        <w:t>y+z</w:t>
      </w:r>
      <w:proofErr w:type="spellEnd"/>
      <w:r>
        <w:t xml:space="preserve">) </w:t>
      </w:r>
      <w:r>
        <w:cr/>
      </w:r>
      <w:r>
        <w:tab/>
      </w:r>
      <w:r>
        <w:tab/>
      </w:r>
      <w:r>
        <w:tab/>
        <w:t xml:space="preserve">then x++; </w:t>
      </w:r>
      <w:r>
        <w:cr/>
      </w:r>
      <w:r>
        <w:tab/>
      </w:r>
      <w:r>
        <w:tab/>
        <w:t xml:space="preserve">else y++; </w:t>
      </w:r>
      <w:r>
        <w:cr/>
      </w:r>
      <w:r>
        <w:tab/>
      </w:r>
      <w:r>
        <w:tab/>
        <w:t>endif;</w:t>
      </w:r>
      <w:r>
        <w:cr/>
      </w:r>
      <w:r>
        <w:tab/>
      </w:r>
      <w:proofErr w:type="spellStart"/>
      <w:r>
        <w:t>endfor</w:t>
      </w:r>
      <w:proofErr w:type="spellEnd"/>
      <w:r>
        <w:t>;</w:t>
      </w:r>
      <w:r>
        <w:cr/>
      </w:r>
      <w:r>
        <w:tab/>
        <w:t>while(x==y)</w:t>
      </w:r>
      <w:r>
        <w:cr/>
      </w:r>
      <w:r>
        <w:tab/>
      </w:r>
      <w:r>
        <w:tab/>
        <w:t>do if(</w:t>
      </w:r>
      <w:proofErr w:type="spellStart"/>
      <w:r>
        <w:t>x+y</w:t>
      </w:r>
      <w:proofErr w:type="spellEnd"/>
      <w:r>
        <w:t>==</w:t>
      </w:r>
      <w:proofErr w:type="spellStart"/>
      <w:r>
        <w:t>y+z</w:t>
      </w:r>
      <w:proofErr w:type="spellEnd"/>
      <w:r>
        <w:t xml:space="preserve">) </w:t>
      </w:r>
      <w:r>
        <w:cr/>
      </w:r>
      <w:r>
        <w:tab/>
      </w:r>
      <w:r>
        <w:tab/>
      </w:r>
      <w:r>
        <w:tab/>
        <w:t xml:space="preserve">then x++; </w:t>
      </w:r>
      <w:r>
        <w:cr/>
      </w:r>
      <w:r>
        <w:tab/>
      </w:r>
      <w:r>
        <w:tab/>
        <w:t xml:space="preserve">else y++; </w:t>
      </w:r>
    </w:p>
    <w:p w14:paraId="6A4AE1A8" w14:textId="2504654D" w:rsidR="00074409" w:rsidRDefault="00074409" w:rsidP="00074409">
      <w:r>
        <w:tab/>
      </w:r>
      <w:r>
        <w:tab/>
        <w:t>endif;</w:t>
      </w:r>
    </w:p>
    <w:p w14:paraId="6A4AE1A8" w14:textId="2504654D" w:rsidR="00074409" w:rsidRDefault="00074409" w:rsidP="00074409">
      <w:r>
        <w:lastRenderedPageBreak/>
        <w:tab/>
      </w:r>
      <w:proofErr w:type="spellStart"/>
      <w:r>
        <w:t>endwhile</w:t>
      </w:r>
      <w:proofErr w:type="spellEnd"/>
      <w:r>
        <w:t>;</w:t>
      </w:r>
    </w:p>
    <w:p w14:paraId="6A4AE1A8" w14:textId="2504654D" w:rsidR="00074409" w:rsidRDefault="00074409" w:rsidP="00074409">
      <w:r>
        <w:tab/>
        <w:t>if (true)</w:t>
      </w:r>
    </w:p>
    <w:p w14:paraId="6A4AE1A8" w14:textId="2504654D" w:rsidR="00074409" w:rsidRDefault="00074409" w:rsidP="00074409">
      <w:r>
        <w:tab/>
      </w:r>
      <w:r>
        <w:tab/>
        <w:t xml:space="preserve">then </w:t>
      </w:r>
    </w:p>
    <w:p w14:paraId="6A4AE1A8" w14:textId="2504654D" w:rsidR="00074409" w:rsidRDefault="00074409" w:rsidP="00074409">
      <w:r>
        <w:tab/>
      </w:r>
      <w:r>
        <w:tab/>
        <w:t>while(x==y)</w:t>
      </w:r>
    </w:p>
    <w:p w14:paraId="6A4AE1A8" w14:textId="2504654D" w:rsidR="00074409" w:rsidRDefault="00074409" w:rsidP="00074409">
      <w:r>
        <w:tab/>
      </w:r>
      <w:r>
        <w:tab/>
      </w:r>
      <w:r>
        <w:tab/>
        <w:t>do if(</w:t>
      </w:r>
      <w:proofErr w:type="spellStart"/>
      <w:r>
        <w:t>x+y</w:t>
      </w:r>
      <w:proofErr w:type="spellEnd"/>
      <w:r>
        <w:t>==</w:t>
      </w:r>
      <w:proofErr w:type="spellStart"/>
      <w:r>
        <w:t>y+z</w:t>
      </w:r>
      <w:proofErr w:type="spellEnd"/>
      <w:r>
        <w:t xml:space="preserve">) </w:t>
      </w:r>
    </w:p>
    <w:p w14:paraId="6A4AE1A8" w14:textId="2504654D" w:rsidR="00074409" w:rsidRDefault="00074409" w:rsidP="00074409">
      <w:r>
        <w:tab/>
      </w:r>
      <w:r>
        <w:tab/>
      </w:r>
      <w:r>
        <w:tab/>
      </w:r>
      <w:r>
        <w:tab/>
        <w:t xml:space="preserve">then x++; </w:t>
      </w:r>
    </w:p>
    <w:p w14:paraId="6A4AE1A8" w14:textId="2504654D" w:rsidR="00074409" w:rsidRDefault="00074409" w:rsidP="00074409">
      <w:r>
        <w:tab/>
      </w:r>
      <w:r>
        <w:tab/>
      </w:r>
      <w:r>
        <w:tab/>
        <w:t xml:space="preserve">else y++; </w:t>
      </w:r>
    </w:p>
    <w:p w14:paraId="6A4AE1A8" w14:textId="2504654D" w:rsidR="00074409" w:rsidRDefault="00074409" w:rsidP="00074409">
      <w:r>
        <w:tab/>
      </w:r>
      <w:r>
        <w:tab/>
      </w:r>
      <w:r>
        <w:tab/>
        <w:t>endif;</w:t>
      </w:r>
    </w:p>
    <w:p w14:paraId="6A4AE1A8" w14:textId="2504654D" w:rsidR="00074409" w:rsidRDefault="00074409" w:rsidP="00074409">
      <w:r>
        <w:tab/>
      </w:r>
      <w:r>
        <w:tab/>
      </w:r>
      <w:proofErr w:type="spellStart"/>
      <w:r>
        <w:t>endwhile</w:t>
      </w:r>
      <w:proofErr w:type="spellEnd"/>
      <w:r>
        <w:t>;</w:t>
      </w:r>
    </w:p>
    <w:p w14:paraId="6A4AE1A8" w14:textId="2504654D" w:rsidR="00074409" w:rsidRDefault="00074409" w:rsidP="00074409">
      <w:r>
        <w:tab/>
        <w:t>endif;</w:t>
      </w:r>
    </w:p>
    <w:p w14:paraId="6A4AE1A8" w14:textId="2504654D" w:rsidR="00074409" w:rsidRDefault="00074409" w:rsidP="00074409">
      <w:r>
        <w:tab/>
        <w:t>display((</w:t>
      </w:r>
      <w:proofErr w:type="spellStart"/>
      <w:r>
        <w:t>x+y</w:t>
      </w:r>
      <w:proofErr w:type="spellEnd"/>
      <w:r>
        <w:t>)*(x-y)/(</w:t>
      </w:r>
      <w:proofErr w:type="spellStart"/>
      <w:r>
        <w:t>x+x+x+x</w:t>
      </w:r>
      <w:proofErr w:type="spellEnd"/>
      <w:r>
        <w:t>*x*x*x-x-x-x-x));</w:t>
      </w:r>
    </w:p>
    <w:p w14:paraId="6A4AE1A8" w14:textId="2504654D" w:rsidR="00074409" w:rsidRDefault="00074409" w:rsidP="00074409">
      <w:r>
        <w:t>end.</w:t>
      </w:r>
    </w:p>
    <w:sectPr w:rsidR="00074409" w:rsidSect="00FE62D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414F0"/>
    <w:multiLevelType w:val="multilevel"/>
    <w:tmpl w:val="D65C22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E0FF3"/>
    <w:multiLevelType w:val="hybridMultilevel"/>
    <w:tmpl w:val="60806F5C"/>
    <w:lvl w:ilvl="0" w:tplc="36D844A2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  <w:sz w:val="20"/>
        <w:szCs w:val="20"/>
      </w:rPr>
    </w:lvl>
    <w:lvl w:ilvl="1" w:tplc="7472CDA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4A2449D"/>
    <w:multiLevelType w:val="multilevel"/>
    <w:tmpl w:val="0C5E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8C3A9E"/>
    <w:multiLevelType w:val="hybridMultilevel"/>
    <w:tmpl w:val="0EF64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436D3"/>
    <w:multiLevelType w:val="hybridMultilevel"/>
    <w:tmpl w:val="DE9E03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EE4117"/>
    <w:multiLevelType w:val="hybridMultilevel"/>
    <w:tmpl w:val="C1823A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B052265"/>
    <w:multiLevelType w:val="multilevel"/>
    <w:tmpl w:val="898E7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1A2D45"/>
    <w:multiLevelType w:val="multilevel"/>
    <w:tmpl w:val="1258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79141C"/>
    <w:multiLevelType w:val="hybridMultilevel"/>
    <w:tmpl w:val="59A47C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343038D"/>
    <w:multiLevelType w:val="multilevel"/>
    <w:tmpl w:val="1258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355D4A"/>
    <w:multiLevelType w:val="hybridMultilevel"/>
    <w:tmpl w:val="78163E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AA80CB8"/>
    <w:multiLevelType w:val="multilevel"/>
    <w:tmpl w:val="3D9CD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FA6231"/>
    <w:multiLevelType w:val="hybridMultilevel"/>
    <w:tmpl w:val="17F67D56"/>
    <w:lvl w:ilvl="0" w:tplc="EB92E394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1"/>
  </w:num>
  <w:num w:numId="5">
    <w:abstractNumId w:val="9"/>
  </w:num>
  <w:num w:numId="6">
    <w:abstractNumId w:val="12"/>
  </w:num>
  <w:num w:numId="7">
    <w:abstractNumId w:val="7"/>
  </w:num>
  <w:num w:numId="8">
    <w:abstractNumId w:val="0"/>
  </w:num>
  <w:num w:numId="9">
    <w:abstractNumId w:val="1"/>
  </w:num>
  <w:num w:numId="10">
    <w:abstractNumId w:val="4"/>
  </w:num>
  <w:num w:numId="11">
    <w:abstractNumId w:val="10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bewMDU0tjQ2MjVU0lEKTi0uzszPAykwrAUA9Dpk8SwAAAA="/>
  </w:docVars>
  <w:rsids>
    <w:rsidRoot w:val="00FE62D6"/>
    <w:rsid w:val="00074409"/>
    <w:rsid w:val="00076284"/>
    <w:rsid w:val="00350096"/>
    <w:rsid w:val="004E0DA8"/>
    <w:rsid w:val="00541220"/>
    <w:rsid w:val="00811BC6"/>
    <w:rsid w:val="00AA7BFF"/>
    <w:rsid w:val="00DE1ACB"/>
    <w:rsid w:val="00DF47D9"/>
    <w:rsid w:val="00F21D99"/>
    <w:rsid w:val="00F9131D"/>
    <w:rsid w:val="00FE6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BB713"/>
  <w15:chartTrackingRefBased/>
  <w15:docId w15:val="{35CA1ACB-86A8-483D-8779-5851DB106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2D6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2D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A7B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3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1028</Words>
  <Characters>586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</dc:creator>
  <cp:keywords/>
  <dc:description/>
  <cp:lastModifiedBy>Ashutosh</cp:lastModifiedBy>
  <cp:revision>6</cp:revision>
  <dcterms:created xsi:type="dcterms:W3CDTF">2020-04-10T02:04:00Z</dcterms:created>
  <dcterms:modified xsi:type="dcterms:W3CDTF">2020-04-10T02:45:00Z</dcterms:modified>
</cp:coreProperties>
</file>